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C51EB" w:rsidRPr="00702375" w:rsidRDefault="00C10B86" w:rsidP="002F66B1">
      <w:pPr>
        <w:jc w:val="center"/>
        <w:rPr>
          <w:noProof/>
          <w:lang w:val="en-US"/>
        </w:rPr>
      </w:pPr>
      <w:r w:rsidRPr="00702375">
        <w:rPr>
          <w:noProof/>
          <w:lang w:val="en-US"/>
        </w:rPr>
        <w:drawing>
          <wp:anchor distT="0" distB="0" distL="114300" distR="114300" simplePos="0" relativeHeight="251658752" behindDoc="0" locked="0" layoutInCell="1" allowOverlap="1" wp14:anchorId="30ADD02C" wp14:editId="1717EB46">
            <wp:simplePos x="0" y="0"/>
            <wp:positionH relativeFrom="margin">
              <wp:posOffset>5127625</wp:posOffset>
            </wp:positionH>
            <wp:positionV relativeFrom="margin">
              <wp:posOffset>-342900</wp:posOffset>
            </wp:positionV>
            <wp:extent cx="1102360" cy="1514475"/>
            <wp:effectExtent l="0" t="0" r="0" b="0"/>
            <wp:wrapSquare wrapText="bothSides"/>
            <wp:docPr id="2" name="Picture 2" descr="C:\Users\Venkat\Desktop\2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Venkat\Desktop\22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2360" cy="151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51EB" w:rsidRPr="00702375">
        <w:rPr>
          <w:b/>
          <w:imprint/>
        </w:rPr>
        <w:t>VENKATESAN</w:t>
      </w:r>
      <w:r w:rsidR="00FC3F21" w:rsidRPr="00702375">
        <w:rPr>
          <w:noProof/>
          <w:lang w:val="en-US"/>
        </w:rPr>
        <w:t xml:space="preserve">       </w:t>
      </w:r>
    </w:p>
    <w:p w:rsidR="00702375" w:rsidRPr="00C10B86" w:rsidRDefault="00702375" w:rsidP="002F66B1">
      <w:pPr>
        <w:jc w:val="center"/>
        <w:rPr>
          <w:b/>
          <w:imprint/>
          <w:sz w:val="44"/>
          <w:szCs w:val="44"/>
        </w:rPr>
      </w:pPr>
      <w:hyperlink r:id="rId7" w:history="1">
        <w:r w:rsidRPr="00702375">
          <w:rPr>
            <w:rStyle w:val="Hyperlink"/>
            <w:b/>
            <w:imprint/>
          </w:rPr>
          <w:t>VENKATESAN.82543@2freemail.com</w:t>
        </w:r>
      </w:hyperlink>
      <w:r>
        <w:rPr>
          <w:b/>
          <w:imprint/>
          <w:sz w:val="44"/>
          <w:szCs w:val="44"/>
        </w:rPr>
        <w:t xml:space="preserve"> </w:t>
      </w:r>
    </w:p>
    <w:p w:rsidR="002F66B1" w:rsidRPr="00C10B86" w:rsidRDefault="002F66B1" w:rsidP="002F66B1">
      <w:pPr>
        <w:jc w:val="center"/>
        <w:rPr>
          <w:b/>
          <w:sz w:val="24"/>
          <w:szCs w:val="24"/>
        </w:rPr>
      </w:pPr>
      <w:r w:rsidRPr="00C10B86">
        <w:rPr>
          <w:b/>
          <w:sz w:val="24"/>
          <w:szCs w:val="24"/>
        </w:rPr>
        <w:t xml:space="preserve"> </w:t>
      </w:r>
    </w:p>
    <w:p w:rsidR="00C10B86" w:rsidRDefault="00C10B86" w:rsidP="002F66B1">
      <w:pPr>
        <w:jc w:val="center"/>
        <w:rPr>
          <w:b/>
          <w:shadow/>
        </w:rPr>
      </w:pPr>
    </w:p>
    <w:p w:rsidR="00C10B86" w:rsidRDefault="00C10B86" w:rsidP="002F66B1">
      <w:pPr>
        <w:jc w:val="center"/>
        <w:rPr>
          <w:b/>
          <w:shadow/>
        </w:rPr>
      </w:pPr>
    </w:p>
    <w:p w:rsidR="00C10B86" w:rsidRDefault="00C10B86" w:rsidP="002F66B1">
      <w:pPr>
        <w:jc w:val="center"/>
        <w:rPr>
          <w:b/>
          <w:shadow/>
        </w:rPr>
      </w:pPr>
    </w:p>
    <w:p w:rsidR="00C10B86" w:rsidRDefault="00C10B86" w:rsidP="002F66B1">
      <w:pPr>
        <w:jc w:val="center"/>
        <w:rPr>
          <w:b/>
          <w:shadow/>
        </w:rPr>
      </w:pPr>
    </w:p>
    <w:p w:rsidR="00C10B86" w:rsidRDefault="00C10B86" w:rsidP="002F66B1">
      <w:pPr>
        <w:jc w:val="center"/>
        <w:rPr>
          <w:b/>
          <w:shadow/>
        </w:rPr>
      </w:pPr>
    </w:p>
    <w:p w:rsidR="00C10B86" w:rsidRDefault="00C10B86" w:rsidP="002F66B1">
      <w:pPr>
        <w:jc w:val="center"/>
        <w:rPr>
          <w:b/>
          <w:shadow/>
        </w:rPr>
      </w:pPr>
    </w:p>
    <w:p w:rsidR="00EC51EB" w:rsidRPr="00854552" w:rsidRDefault="00702375" w:rsidP="002F66B1">
      <w:pPr>
        <w:jc w:val="center"/>
        <w:rPr>
          <w:b/>
        </w:rPr>
      </w:pPr>
      <w:r>
        <w:rPr>
          <w:b/>
          <w:shadow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0pt;height:7.5pt" o:hrpct="0" o:hralign="center" o:hr="t">
            <v:imagedata r:id="rId8" o:title="BD10289_"/>
          </v:shape>
        </w:pict>
      </w:r>
    </w:p>
    <w:p w:rsidR="002F66B1" w:rsidRPr="00854552" w:rsidRDefault="002F66B1" w:rsidP="002F66B1">
      <w:pPr>
        <w:ind w:firstLine="720"/>
        <w:jc w:val="both"/>
        <w:rPr>
          <w:b/>
          <w:sz w:val="24"/>
        </w:rPr>
      </w:pPr>
      <w:r w:rsidRPr="00854552">
        <w:rPr>
          <w:b/>
          <w:sz w:val="24"/>
        </w:rPr>
        <w:t xml:space="preserve">Project Management </w:t>
      </w:r>
      <w:r w:rsidRPr="00854552">
        <w:rPr>
          <w:b/>
          <w:sz w:val="24"/>
        </w:rPr>
        <w:tab/>
      </w:r>
      <w:r w:rsidRPr="00854552">
        <w:rPr>
          <w:b/>
          <w:sz w:val="24"/>
        </w:rPr>
        <w:tab/>
      </w:r>
      <w:r w:rsidRPr="00854552">
        <w:rPr>
          <w:b/>
          <w:sz w:val="24"/>
        </w:rPr>
        <w:tab/>
      </w:r>
      <w:r w:rsidRPr="00854552">
        <w:rPr>
          <w:b/>
          <w:sz w:val="24"/>
        </w:rPr>
        <w:tab/>
      </w:r>
      <w:r w:rsidRPr="00854552">
        <w:rPr>
          <w:b/>
          <w:sz w:val="24"/>
        </w:rPr>
        <w:tab/>
      </w:r>
      <w:r w:rsidRPr="00854552">
        <w:rPr>
          <w:b/>
          <w:sz w:val="24"/>
        </w:rPr>
        <w:tab/>
      </w:r>
      <w:r w:rsidRPr="00854552">
        <w:rPr>
          <w:b/>
          <w:sz w:val="24"/>
        </w:rPr>
        <w:tab/>
      </w:r>
      <w:r w:rsidRPr="00854552">
        <w:rPr>
          <w:rFonts w:cs="Tms Rmn"/>
          <w:b/>
          <w:sz w:val="24"/>
        </w:rPr>
        <w:t>System Administration</w:t>
      </w:r>
      <w:r w:rsidRPr="00854552">
        <w:rPr>
          <w:b/>
          <w:sz w:val="24"/>
        </w:rPr>
        <w:t xml:space="preserve"> </w:t>
      </w:r>
      <w:r w:rsidRPr="00854552">
        <w:rPr>
          <w:b/>
          <w:sz w:val="24"/>
        </w:rPr>
        <w:tab/>
        <w:t xml:space="preserve"> </w:t>
      </w:r>
    </w:p>
    <w:p w:rsidR="002F66B1" w:rsidRPr="00854552" w:rsidRDefault="00702375" w:rsidP="002F66B1">
      <w:pPr>
        <w:jc w:val="center"/>
        <w:rPr>
          <w:b/>
          <w:noProof/>
        </w:rPr>
      </w:pPr>
      <w:r>
        <w:rPr>
          <w:b/>
          <w:shadow/>
        </w:rPr>
        <w:pict>
          <v:shape id="_x0000_i1026" type="#_x0000_t75" style="width:450pt;height:7.5pt" o:hrpct="0" o:hralign="center" o:hr="t">
            <v:imagedata r:id="rId8" o:title="BD10289_"/>
          </v:shape>
        </w:pict>
      </w:r>
    </w:p>
    <w:p w:rsidR="002F66B1" w:rsidRPr="00854552" w:rsidRDefault="002F66B1" w:rsidP="002F66B1">
      <w:pPr>
        <w:jc w:val="center"/>
        <w:rPr>
          <w:b/>
        </w:rPr>
      </w:pPr>
      <w:r w:rsidRPr="00854552">
        <w:rPr>
          <w:b/>
          <w:noProof/>
        </w:rPr>
        <w:t>CAREER ABSTRACT</w:t>
      </w:r>
    </w:p>
    <w:p w:rsidR="002F66B1" w:rsidRPr="00854552" w:rsidRDefault="002F66B1" w:rsidP="002F66B1">
      <w:pPr>
        <w:jc w:val="both"/>
      </w:pPr>
    </w:p>
    <w:p w:rsidR="002F66B1" w:rsidRPr="00854552" w:rsidRDefault="002F66B1" w:rsidP="002F66B1">
      <w:pPr>
        <w:numPr>
          <w:ilvl w:val="0"/>
          <w:numId w:val="1"/>
        </w:numPr>
        <w:spacing w:before="40"/>
        <w:jc w:val="both"/>
      </w:pPr>
      <w:r w:rsidRPr="00854552">
        <w:t xml:space="preserve">A technocrat having </w:t>
      </w:r>
      <w:r w:rsidRPr="00854552">
        <w:rPr>
          <w:b/>
        </w:rPr>
        <w:t xml:space="preserve">over </w:t>
      </w:r>
      <w:r w:rsidR="00083367">
        <w:rPr>
          <w:b/>
        </w:rPr>
        <w:t>15</w:t>
      </w:r>
      <w:r w:rsidRPr="00854552">
        <w:rPr>
          <w:b/>
        </w:rPr>
        <w:t xml:space="preserve"> years</w:t>
      </w:r>
      <w:r w:rsidRPr="00854552">
        <w:t xml:space="preserve"> of experience in </w:t>
      </w:r>
      <w:r w:rsidR="00797A80">
        <w:t>IT Strategy, Email</w:t>
      </w:r>
      <w:r w:rsidR="00AF3C58">
        <w:t xml:space="preserve"> </w:t>
      </w:r>
      <w:r w:rsidR="00797A80">
        <w:t>S</w:t>
      </w:r>
      <w:r w:rsidR="00AF3C58">
        <w:t xml:space="preserve">ervers, </w:t>
      </w:r>
      <w:r w:rsidR="00C60411">
        <w:t xml:space="preserve">Firewalls, </w:t>
      </w:r>
      <w:r w:rsidR="00AF3C58">
        <w:t>Project</w:t>
      </w:r>
      <w:r w:rsidR="00B97CB8">
        <w:t xml:space="preserve"> </w:t>
      </w:r>
      <w:r w:rsidR="00AF3C58">
        <w:t>Management, N</w:t>
      </w:r>
      <w:r w:rsidR="00AF3C58" w:rsidRPr="00854552">
        <w:t>etworking</w:t>
      </w:r>
      <w:r w:rsidRPr="00854552">
        <w:t xml:space="preserve"> </w:t>
      </w:r>
      <w:r w:rsidR="00B97CB8">
        <w:t xml:space="preserve">Design &amp; </w:t>
      </w:r>
      <w:r w:rsidRPr="00854552">
        <w:t>Operat</w:t>
      </w:r>
      <w:r w:rsidR="00B97CB8">
        <w:t xml:space="preserve">ions, </w:t>
      </w:r>
      <w:r w:rsidRPr="00854552">
        <w:t xml:space="preserve">Systems Administration, Technical Support, </w:t>
      </w:r>
      <w:r w:rsidR="00AF3C58" w:rsidRPr="00854552">
        <w:t>Troubleshootin</w:t>
      </w:r>
      <w:r w:rsidR="00AF3C58">
        <w:t>g,</w:t>
      </w:r>
      <w:r w:rsidR="00812A0A">
        <w:t xml:space="preserve"> Installation &amp; Configuration.</w:t>
      </w:r>
    </w:p>
    <w:p w:rsidR="002F66B1" w:rsidRPr="00854552" w:rsidRDefault="002F66B1" w:rsidP="002F66B1">
      <w:pPr>
        <w:numPr>
          <w:ilvl w:val="0"/>
          <w:numId w:val="1"/>
        </w:numPr>
        <w:spacing w:before="40"/>
        <w:jc w:val="both"/>
      </w:pPr>
      <w:r w:rsidRPr="00854552">
        <w:t>Comprehensive understanding &amp; profi</w:t>
      </w:r>
      <w:r w:rsidR="00E861B2">
        <w:t xml:space="preserve">ciency in networking concepts .Switches </w:t>
      </w:r>
      <w:r w:rsidRPr="00854552">
        <w:t xml:space="preserve">&amp; multi-platform environments. </w:t>
      </w:r>
    </w:p>
    <w:p w:rsidR="002F66B1" w:rsidRPr="00854552" w:rsidRDefault="002F66B1" w:rsidP="002F66B1">
      <w:pPr>
        <w:numPr>
          <w:ilvl w:val="0"/>
          <w:numId w:val="1"/>
        </w:numPr>
        <w:spacing w:before="40"/>
        <w:jc w:val="both"/>
      </w:pPr>
      <w:r w:rsidRPr="00854552">
        <w:t>Proficient in LAN/WAN administration, server configuration, hardware/software installation, troubleshooting/repair, desktop support</w:t>
      </w:r>
      <w:r w:rsidR="002F23C7" w:rsidRPr="00854552">
        <w:t>, technical</w:t>
      </w:r>
      <w:r w:rsidRPr="00854552">
        <w:t xml:space="preserve"> procedure documentation, client relations &amp; staff training/supervision. </w:t>
      </w:r>
    </w:p>
    <w:p w:rsidR="002F66B1" w:rsidRPr="00854552" w:rsidRDefault="002F66B1" w:rsidP="002F66B1">
      <w:pPr>
        <w:numPr>
          <w:ilvl w:val="0"/>
          <w:numId w:val="1"/>
        </w:numPr>
        <w:spacing w:before="40"/>
        <w:jc w:val="both"/>
      </w:pPr>
      <w:r w:rsidRPr="00854552">
        <w:t xml:space="preserve">Demonstrated expertise in Network Administration under MS-Windows NT, 2000 / 2003 </w:t>
      </w:r>
      <w:r w:rsidR="005246EA">
        <w:t>/2008</w:t>
      </w:r>
      <w:r w:rsidR="00124B4B">
        <w:t>/2012</w:t>
      </w:r>
      <w:r w:rsidR="005246EA">
        <w:t xml:space="preserve"> </w:t>
      </w:r>
      <w:r w:rsidRPr="00854552">
        <w:t xml:space="preserve">Server. </w:t>
      </w:r>
    </w:p>
    <w:p w:rsidR="002F66B1" w:rsidRPr="00854552" w:rsidRDefault="002F66B1" w:rsidP="002F66B1">
      <w:pPr>
        <w:numPr>
          <w:ilvl w:val="0"/>
          <w:numId w:val="1"/>
        </w:numPr>
        <w:spacing w:before="40"/>
        <w:jc w:val="both"/>
      </w:pPr>
      <w:r w:rsidRPr="00854552">
        <w:t xml:space="preserve">Facilitative </w:t>
      </w:r>
      <w:r w:rsidR="007C61DB" w:rsidRPr="00854552">
        <w:t xml:space="preserve">Project Manager </w:t>
      </w:r>
      <w:r w:rsidRPr="00854552">
        <w:t>with proven abilities in Assembling, Installing, Maintenance, Servicing and T</w:t>
      </w:r>
      <w:r w:rsidR="004D1CF3">
        <w:t>roubleshooting Problems of PC's, Servers</w:t>
      </w:r>
      <w:r w:rsidRPr="00854552">
        <w:t>, Printer, Net</w:t>
      </w:r>
      <w:r w:rsidR="00812A0A">
        <w:t>work Equipment, Scanners, Routers</w:t>
      </w:r>
      <w:r w:rsidRPr="00854552">
        <w:t>, etc.</w:t>
      </w:r>
    </w:p>
    <w:p w:rsidR="002F66B1" w:rsidRPr="00854552" w:rsidRDefault="002F66B1" w:rsidP="002F66B1">
      <w:pPr>
        <w:numPr>
          <w:ilvl w:val="0"/>
          <w:numId w:val="1"/>
        </w:numPr>
        <w:spacing w:before="40"/>
        <w:jc w:val="both"/>
      </w:pPr>
      <w:r w:rsidRPr="00854552">
        <w:t xml:space="preserve">Proficient in solving day-to-day issues related with IT and User Complaint, familiarity with </w:t>
      </w:r>
      <w:r w:rsidR="004C020B">
        <w:t>VLAN</w:t>
      </w:r>
      <w:r w:rsidR="002F0BD6">
        <w:t xml:space="preserve"> and </w:t>
      </w:r>
      <w:r w:rsidR="004C020B">
        <w:t>Sub netting</w:t>
      </w:r>
      <w:r w:rsidR="002F0BD6">
        <w:t>.</w:t>
      </w:r>
      <w:r w:rsidR="004C020B">
        <w:t xml:space="preserve"> </w:t>
      </w:r>
      <w:r w:rsidRPr="00854552">
        <w:t xml:space="preserve"> </w:t>
      </w:r>
    </w:p>
    <w:p w:rsidR="002F66B1" w:rsidRDefault="002F66B1" w:rsidP="002F66B1">
      <w:pPr>
        <w:numPr>
          <w:ilvl w:val="0"/>
          <w:numId w:val="1"/>
        </w:numPr>
        <w:spacing w:before="40"/>
        <w:jc w:val="both"/>
      </w:pPr>
      <w:r w:rsidRPr="00854552">
        <w:t xml:space="preserve">Excellent team building </w:t>
      </w:r>
      <w:r w:rsidR="00812A0A">
        <w:t>&amp;</w:t>
      </w:r>
      <w:r w:rsidRPr="00854552">
        <w:t xml:space="preserve"> troubleshooting skills with proven abilities in planning and managing resource.</w:t>
      </w:r>
    </w:p>
    <w:p w:rsidR="002F66B1" w:rsidRPr="00854552" w:rsidRDefault="002F66B1" w:rsidP="002F66B1">
      <w:pPr>
        <w:jc w:val="center"/>
        <w:rPr>
          <w:b/>
          <w:imprint/>
          <w:sz w:val="12"/>
        </w:rPr>
      </w:pPr>
    </w:p>
    <w:p w:rsidR="002F66B1" w:rsidRPr="00854552" w:rsidRDefault="00702375" w:rsidP="002F66B1">
      <w:pPr>
        <w:jc w:val="center"/>
        <w:rPr>
          <w:b/>
          <w:emboss/>
        </w:rPr>
      </w:pPr>
      <w:r>
        <w:rPr>
          <w:b/>
          <w:shadow/>
        </w:rPr>
        <w:pict>
          <v:shape id="_x0000_i1027" type="#_x0000_t75" style="width:450pt;height:7.5pt" o:hrpct="0" o:hralign="center" o:hr="t">
            <v:imagedata r:id="rId8" o:title="BD10289_"/>
          </v:shape>
        </w:pict>
      </w:r>
    </w:p>
    <w:p w:rsidR="002F66B1" w:rsidRPr="00854552" w:rsidRDefault="002F66B1" w:rsidP="002F66B1">
      <w:pPr>
        <w:jc w:val="center"/>
        <w:rPr>
          <w:b/>
          <w:emboss/>
        </w:rPr>
      </w:pPr>
      <w:r w:rsidRPr="00854552">
        <w:rPr>
          <w:b/>
          <w:emboss/>
        </w:rPr>
        <w:t>SKILL SET</w:t>
      </w:r>
    </w:p>
    <w:p w:rsidR="002F66B1" w:rsidRPr="00854552" w:rsidRDefault="002F66B1" w:rsidP="002F66B1">
      <w:pPr>
        <w:jc w:val="center"/>
      </w:pPr>
    </w:p>
    <w:p w:rsidR="002F66B1" w:rsidRPr="00854552" w:rsidRDefault="002F66B1" w:rsidP="002F66B1">
      <w:pPr>
        <w:jc w:val="center"/>
        <w:rPr>
          <w:b/>
          <w:u w:val="single"/>
        </w:rPr>
      </w:pPr>
      <w:r w:rsidRPr="00854552">
        <w:rPr>
          <w:b/>
          <w:u w:val="single"/>
        </w:rPr>
        <w:t>Technical Skills</w:t>
      </w:r>
    </w:p>
    <w:p w:rsidR="00050335" w:rsidRPr="00854552" w:rsidRDefault="00050335" w:rsidP="00050335">
      <w:pPr>
        <w:autoSpaceDE w:val="0"/>
        <w:autoSpaceDN w:val="0"/>
        <w:adjustRightInd w:val="0"/>
        <w:rPr>
          <w:rFonts w:ascii="Garamond-Bold" w:hAnsi="Garamond-Bold" w:cs="Garamond-Bold"/>
          <w:b/>
          <w:bCs/>
        </w:rPr>
      </w:pPr>
      <w:r w:rsidRPr="00854552">
        <w:rPr>
          <w:b/>
        </w:rPr>
        <w:tab/>
      </w:r>
    </w:p>
    <w:p w:rsidR="00050335" w:rsidRPr="00854552" w:rsidRDefault="000D0615" w:rsidP="00E07BEE">
      <w:pPr>
        <w:numPr>
          <w:ilvl w:val="0"/>
          <w:numId w:val="2"/>
        </w:numPr>
        <w:autoSpaceDE w:val="0"/>
        <w:autoSpaceDN w:val="0"/>
        <w:adjustRightInd w:val="0"/>
        <w:rPr>
          <w:lang w:val="en-US"/>
        </w:rPr>
      </w:pPr>
      <w:r>
        <w:rPr>
          <w:lang w:val="en-US"/>
        </w:rPr>
        <w:t xml:space="preserve">M-Daemon </w:t>
      </w:r>
      <w:r w:rsidR="00E861B2">
        <w:rPr>
          <w:lang w:val="en-US"/>
        </w:rPr>
        <w:t xml:space="preserve">Mail </w:t>
      </w:r>
      <w:r>
        <w:rPr>
          <w:lang w:val="en-US"/>
        </w:rPr>
        <w:t>Server</w:t>
      </w:r>
      <w:r w:rsidR="00FA1704">
        <w:rPr>
          <w:lang w:val="en-US"/>
        </w:rPr>
        <w:t>, Google</w:t>
      </w:r>
      <w:r w:rsidR="00E861B2">
        <w:rPr>
          <w:lang w:val="en-US"/>
        </w:rPr>
        <w:t xml:space="preserve"> Apps</w:t>
      </w:r>
      <w:r w:rsidR="00A8253C">
        <w:rPr>
          <w:lang w:val="en-US"/>
        </w:rPr>
        <w:t>, Office 365,</w:t>
      </w:r>
      <w:r w:rsidR="00E861B2">
        <w:rPr>
          <w:lang w:val="en-US"/>
        </w:rPr>
        <w:t xml:space="preserve"> </w:t>
      </w:r>
      <w:r w:rsidR="004E412D">
        <w:rPr>
          <w:lang w:val="en-US"/>
        </w:rPr>
        <w:t xml:space="preserve"> </w:t>
      </w:r>
      <w:r w:rsidR="00E861B2">
        <w:rPr>
          <w:lang w:val="en-US"/>
        </w:rPr>
        <w:t>SPF,</w:t>
      </w:r>
      <w:r w:rsidR="004E412D">
        <w:rPr>
          <w:lang w:val="en-US"/>
        </w:rPr>
        <w:t xml:space="preserve"> </w:t>
      </w:r>
      <w:r w:rsidR="00E861B2">
        <w:rPr>
          <w:lang w:val="en-US"/>
        </w:rPr>
        <w:t>PTR</w:t>
      </w:r>
      <w:r w:rsidR="004E412D">
        <w:rPr>
          <w:lang w:val="en-US"/>
        </w:rPr>
        <w:t>, DKIM, DMARC</w:t>
      </w:r>
      <w:r w:rsidR="00FA1704">
        <w:rPr>
          <w:lang w:val="en-US"/>
        </w:rPr>
        <w:t xml:space="preserve"> &amp; </w:t>
      </w:r>
      <w:r w:rsidR="00570142">
        <w:rPr>
          <w:lang w:val="en-US"/>
        </w:rPr>
        <w:t>MX.</w:t>
      </w:r>
    </w:p>
    <w:p w:rsidR="00050335" w:rsidRPr="00854552" w:rsidRDefault="00050335" w:rsidP="00E07BEE">
      <w:pPr>
        <w:numPr>
          <w:ilvl w:val="0"/>
          <w:numId w:val="2"/>
        </w:numPr>
        <w:autoSpaceDE w:val="0"/>
        <w:autoSpaceDN w:val="0"/>
        <w:adjustRightInd w:val="0"/>
        <w:rPr>
          <w:lang w:val="en-US"/>
        </w:rPr>
      </w:pPr>
      <w:r w:rsidRPr="00854552">
        <w:rPr>
          <w:lang w:val="en-US"/>
        </w:rPr>
        <w:t xml:space="preserve">Installing, configuration and troubleshooting </w:t>
      </w:r>
      <w:r w:rsidR="00620C62" w:rsidRPr="00854552">
        <w:rPr>
          <w:lang w:val="en-US"/>
        </w:rPr>
        <w:t>of,</w:t>
      </w:r>
      <w:r w:rsidRPr="00854552">
        <w:rPr>
          <w:lang w:val="en-US"/>
        </w:rPr>
        <w:t xml:space="preserve"> ISA and Proxy servers. Configuration of A</w:t>
      </w:r>
      <w:r w:rsidR="00E861B2">
        <w:rPr>
          <w:lang w:val="en-US"/>
        </w:rPr>
        <w:t xml:space="preserve">ctive </w:t>
      </w:r>
      <w:r w:rsidRPr="00854552">
        <w:rPr>
          <w:lang w:val="en-US"/>
        </w:rPr>
        <w:t>D</w:t>
      </w:r>
      <w:r w:rsidR="00E861B2">
        <w:rPr>
          <w:lang w:val="en-US"/>
        </w:rPr>
        <w:t>irectory</w:t>
      </w:r>
      <w:r w:rsidRPr="00854552">
        <w:rPr>
          <w:lang w:val="en-US"/>
        </w:rPr>
        <w:t xml:space="preserve">, </w:t>
      </w:r>
      <w:r w:rsidR="000D0615">
        <w:rPr>
          <w:lang w:val="en-US"/>
        </w:rPr>
        <w:t>Group Policy, Print Server, DNS</w:t>
      </w:r>
      <w:r w:rsidRPr="00854552">
        <w:rPr>
          <w:lang w:val="en-US"/>
        </w:rPr>
        <w:t xml:space="preserve"> and DHCP for MS Windows.</w:t>
      </w:r>
    </w:p>
    <w:p w:rsidR="00050335" w:rsidRPr="00854552" w:rsidRDefault="00050335" w:rsidP="00E07BEE">
      <w:pPr>
        <w:numPr>
          <w:ilvl w:val="0"/>
          <w:numId w:val="2"/>
        </w:numPr>
        <w:autoSpaceDE w:val="0"/>
        <w:autoSpaceDN w:val="0"/>
        <w:adjustRightInd w:val="0"/>
        <w:rPr>
          <w:lang w:val="en-US"/>
        </w:rPr>
      </w:pPr>
      <w:r w:rsidRPr="00854552">
        <w:rPr>
          <w:lang w:val="en-US"/>
        </w:rPr>
        <w:t>Network management and monitoring</w:t>
      </w:r>
      <w:r w:rsidR="00E861B2">
        <w:rPr>
          <w:lang w:val="en-US"/>
        </w:rPr>
        <w:t>.</w:t>
      </w:r>
    </w:p>
    <w:p w:rsidR="00050335" w:rsidRPr="00854552" w:rsidRDefault="00050335" w:rsidP="00E07BEE">
      <w:pPr>
        <w:numPr>
          <w:ilvl w:val="0"/>
          <w:numId w:val="2"/>
        </w:numPr>
        <w:autoSpaceDE w:val="0"/>
        <w:autoSpaceDN w:val="0"/>
        <w:adjustRightInd w:val="0"/>
        <w:rPr>
          <w:lang w:val="en-US"/>
        </w:rPr>
      </w:pPr>
      <w:r w:rsidRPr="00854552">
        <w:rPr>
          <w:lang w:val="en-US"/>
        </w:rPr>
        <w:t xml:space="preserve">Fortinet </w:t>
      </w:r>
      <w:r w:rsidR="00570142" w:rsidRPr="00854552">
        <w:rPr>
          <w:lang w:val="en-US"/>
        </w:rPr>
        <w:t>firewall,</w:t>
      </w:r>
      <w:r w:rsidR="00C464B6">
        <w:rPr>
          <w:lang w:val="en-US"/>
        </w:rPr>
        <w:t xml:space="preserve"> </w:t>
      </w:r>
      <w:r w:rsidR="00580CCA">
        <w:rPr>
          <w:lang w:val="en-US"/>
        </w:rPr>
        <w:t xml:space="preserve">Traffic </w:t>
      </w:r>
      <w:r w:rsidR="009C78FE">
        <w:rPr>
          <w:lang w:val="en-US"/>
        </w:rPr>
        <w:t>Shaping, Web</w:t>
      </w:r>
      <w:r w:rsidR="003D060C">
        <w:rPr>
          <w:lang w:val="en-US"/>
        </w:rPr>
        <w:t xml:space="preserve"> filtering, Security </w:t>
      </w:r>
      <w:r w:rsidR="00C464B6">
        <w:rPr>
          <w:lang w:val="en-US"/>
        </w:rPr>
        <w:t>&amp; VPN</w:t>
      </w:r>
      <w:r w:rsidRPr="00854552">
        <w:rPr>
          <w:lang w:val="en-US"/>
        </w:rPr>
        <w:t xml:space="preserve"> </w:t>
      </w:r>
      <w:r w:rsidR="00570142" w:rsidRPr="00854552">
        <w:rPr>
          <w:lang w:val="en-US"/>
        </w:rPr>
        <w:t>configuration.</w:t>
      </w:r>
    </w:p>
    <w:p w:rsidR="00050335" w:rsidRPr="00854552" w:rsidRDefault="000D0615" w:rsidP="00E07BEE">
      <w:pPr>
        <w:numPr>
          <w:ilvl w:val="0"/>
          <w:numId w:val="2"/>
        </w:numPr>
        <w:autoSpaceDE w:val="0"/>
        <w:autoSpaceDN w:val="0"/>
        <w:adjustRightInd w:val="0"/>
        <w:rPr>
          <w:lang w:val="en-US"/>
        </w:rPr>
      </w:pPr>
      <w:r w:rsidRPr="00854552">
        <w:rPr>
          <w:lang w:val="en-US"/>
        </w:rPr>
        <w:t>Inters can</w:t>
      </w:r>
      <w:r w:rsidR="00050335" w:rsidRPr="00854552">
        <w:rPr>
          <w:lang w:val="en-US"/>
        </w:rPr>
        <w:t xml:space="preserve"> </w:t>
      </w:r>
      <w:r w:rsidR="00AF3C58" w:rsidRPr="00854552">
        <w:rPr>
          <w:lang w:val="en-US"/>
        </w:rPr>
        <w:t>Virus wall</w:t>
      </w:r>
      <w:r w:rsidR="00050335" w:rsidRPr="00854552">
        <w:rPr>
          <w:lang w:val="en-US"/>
        </w:rPr>
        <w:t xml:space="preserve"> configuration for spam filter and antivirus.</w:t>
      </w:r>
    </w:p>
    <w:p w:rsidR="00050335" w:rsidRPr="00854552" w:rsidRDefault="00050335" w:rsidP="00E07BEE">
      <w:pPr>
        <w:numPr>
          <w:ilvl w:val="0"/>
          <w:numId w:val="2"/>
        </w:numPr>
        <w:autoSpaceDE w:val="0"/>
        <w:autoSpaceDN w:val="0"/>
        <w:adjustRightInd w:val="0"/>
        <w:rPr>
          <w:lang w:val="en-US"/>
        </w:rPr>
      </w:pPr>
      <w:r w:rsidRPr="00854552">
        <w:rPr>
          <w:lang w:val="en-US"/>
        </w:rPr>
        <w:t>Long distance WLAN, Bridge to Bridge and Access point to bridges configuration.</w:t>
      </w:r>
    </w:p>
    <w:p w:rsidR="00050335" w:rsidRDefault="00050335" w:rsidP="00E07BEE">
      <w:pPr>
        <w:numPr>
          <w:ilvl w:val="0"/>
          <w:numId w:val="2"/>
        </w:numPr>
        <w:autoSpaceDE w:val="0"/>
        <w:autoSpaceDN w:val="0"/>
        <w:adjustRightInd w:val="0"/>
        <w:rPr>
          <w:lang w:val="en-US"/>
        </w:rPr>
      </w:pPr>
      <w:r w:rsidRPr="00854552">
        <w:rPr>
          <w:lang w:val="en-US"/>
        </w:rPr>
        <w:t>Dynamic DNS and Terminal Server configuration.</w:t>
      </w:r>
    </w:p>
    <w:p w:rsidR="00BF193D" w:rsidRPr="00854552" w:rsidRDefault="00620FD2" w:rsidP="00E07BEE">
      <w:pPr>
        <w:numPr>
          <w:ilvl w:val="0"/>
          <w:numId w:val="2"/>
        </w:numPr>
        <w:autoSpaceDE w:val="0"/>
        <w:autoSpaceDN w:val="0"/>
        <w:adjustRightInd w:val="0"/>
        <w:rPr>
          <w:lang w:val="en-US"/>
        </w:rPr>
      </w:pPr>
      <w:proofErr w:type="spellStart"/>
      <w:r>
        <w:rPr>
          <w:lang w:val="en-US"/>
        </w:rPr>
        <w:t>Cargowise</w:t>
      </w:r>
      <w:proofErr w:type="spellEnd"/>
      <w:r w:rsidR="00111486">
        <w:rPr>
          <w:lang w:val="en-US"/>
        </w:rPr>
        <w:t xml:space="preserve"> One</w:t>
      </w:r>
      <w:r w:rsidR="00BF193D">
        <w:rPr>
          <w:lang w:val="en-US"/>
        </w:rPr>
        <w:t xml:space="preserve"> ERP</w:t>
      </w:r>
      <w:r w:rsidR="003C04A2">
        <w:rPr>
          <w:lang w:val="en-US"/>
        </w:rPr>
        <w:t xml:space="preserve"> </w:t>
      </w:r>
      <w:r w:rsidR="00BF193D">
        <w:rPr>
          <w:lang w:val="en-US"/>
        </w:rPr>
        <w:t>administration.</w:t>
      </w:r>
    </w:p>
    <w:p w:rsidR="00620C62" w:rsidRDefault="00620C62" w:rsidP="00620C62">
      <w:pPr>
        <w:jc w:val="center"/>
        <w:rPr>
          <w:b/>
        </w:rPr>
      </w:pPr>
    </w:p>
    <w:p w:rsidR="00620C62" w:rsidRDefault="00702375" w:rsidP="00620C62">
      <w:pPr>
        <w:jc w:val="center"/>
        <w:rPr>
          <w:b/>
        </w:rPr>
      </w:pPr>
      <w:r>
        <w:rPr>
          <w:b/>
          <w:shadow/>
        </w:rPr>
        <w:pict>
          <v:shape id="_x0000_i1028" type="#_x0000_t75" style="width:450pt;height:7.5pt" o:hrpct="0" o:hralign="center" o:hr="t">
            <v:imagedata r:id="rId8" o:title="BD10289_"/>
          </v:shape>
        </w:pict>
      </w:r>
    </w:p>
    <w:p w:rsidR="00620C62" w:rsidRDefault="00620C62" w:rsidP="00620C62">
      <w:pPr>
        <w:jc w:val="center"/>
        <w:rPr>
          <w:b/>
        </w:rPr>
      </w:pPr>
    </w:p>
    <w:p w:rsidR="00620C62" w:rsidRDefault="00620C62" w:rsidP="00620C62">
      <w:pPr>
        <w:jc w:val="center"/>
        <w:rPr>
          <w:b/>
        </w:rPr>
      </w:pPr>
      <w:r w:rsidRPr="00854552">
        <w:rPr>
          <w:b/>
        </w:rPr>
        <w:t>OCCUPATIONAL CONTOUR</w:t>
      </w:r>
    </w:p>
    <w:p w:rsidR="00620C62" w:rsidRPr="00854552" w:rsidRDefault="00620C62" w:rsidP="00620C62">
      <w:pPr>
        <w:jc w:val="center"/>
        <w:rPr>
          <w:b/>
        </w:rPr>
      </w:pPr>
    </w:p>
    <w:p w:rsidR="00620C62" w:rsidRPr="00854552" w:rsidRDefault="00620C62" w:rsidP="00620C62"/>
    <w:p w:rsidR="00620C62" w:rsidRPr="00854552" w:rsidRDefault="00620C62" w:rsidP="00620C62">
      <w:pPr>
        <w:shd w:val="clear" w:color="auto" w:fill="E0E0E0"/>
        <w:jc w:val="center"/>
        <w:rPr>
          <w:b/>
        </w:rPr>
      </w:pPr>
      <w:r>
        <w:rPr>
          <w:b/>
        </w:rPr>
        <w:t>Jan 2016 to present – Associated with RAK Logistics as IT Manager</w:t>
      </w:r>
    </w:p>
    <w:p w:rsidR="00620C62" w:rsidRPr="00854552" w:rsidRDefault="00620C62" w:rsidP="00620C62">
      <w:pPr>
        <w:rPr>
          <w:b/>
          <w:u w:val="single"/>
        </w:rPr>
      </w:pPr>
      <w:r w:rsidRPr="00854552">
        <w:rPr>
          <w:b/>
          <w:u w:val="single"/>
        </w:rPr>
        <w:t>Significant Contributions</w:t>
      </w:r>
    </w:p>
    <w:p w:rsidR="00620C62" w:rsidRDefault="00620C62" w:rsidP="00620C62">
      <w:pPr>
        <w:numPr>
          <w:ilvl w:val="0"/>
          <w:numId w:val="2"/>
        </w:numPr>
      </w:pPr>
      <w:r>
        <w:t>Overall responsible for IT infrastructure and operati</w:t>
      </w:r>
      <w:r w:rsidR="00B54B22">
        <w:t>ons including PC installation, T</w:t>
      </w:r>
      <w:r>
        <w:t xml:space="preserve">roubleshooting, </w:t>
      </w:r>
      <w:r w:rsidR="00B54B22">
        <w:t>T</w:t>
      </w:r>
      <w:r>
        <w:t>echnical support to users,</w:t>
      </w:r>
    </w:p>
    <w:p w:rsidR="00620C62" w:rsidRDefault="00620C62" w:rsidP="00620C62">
      <w:pPr>
        <w:ind w:left="405"/>
      </w:pPr>
      <w:r>
        <w:t>Server</w:t>
      </w:r>
      <w:r w:rsidR="00B54B22">
        <w:t xml:space="preserve"> &amp; F</w:t>
      </w:r>
      <w:r>
        <w:t>irewall administration,</w:t>
      </w:r>
      <w:r w:rsidR="00B54B22">
        <w:t xml:space="preserve"> IT Budget &amp; Strategy</w:t>
      </w:r>
      <w:r w:rsidR="002657A6">
        <w:t xml:space="preserve"> for the Group</w:t>
      </w:r>
      <w:r w:rsidR="00B54B22">
        <w:t>, Software licenses, IT Services renewal,</w:t>
      </w:r>
      <w:r>
        <w:t xml:space="preserve"> etc.</w:t>
      </w:r>
    </w:p>
    <w:p w:rsidR="00B54B22" w:rsidRDefault="00B54B22" w:rsidP="00E474DE">
      <w:pPr>
        <w:numPr>
          <w:ilvl w:val="0"/>
          <w:numId w:val="2"/>
        </w:numPr>
      </w:pPr>
      <w:r>
        <w:t xml:space="preserve">Managing the </w:t>
      </w:r>
      <w:r w:rsidR="0084766F">
        <w:t>Cargo</w:t>
      </w:r>
      <w:r w:rsidR="00E87B7B">
        <w:t>W</w:t>
      </w:r>
      <w:r w:rsidR="0084766F">
        <w:t>ise</w:t>
      </w:r>
      <w:r w:rsidR="00581691">
        <w:t xml:space="preserve"> ERP system</w:t>
      </w:r>
      <w:r>
        <w:t xml:space="preserve">, </w:t>
      </w:r>
      <w:r w:rsidR="00581691">
        <w:t>group creation &amp;</w:t>
      </w:r>
      <w:r>
        <w:t xml:space="preserve"> rights assignment,</w:t>
      </w:r>
      <w:r w:rsidR="002657A6">
        <w:t xml:space="preserve"> </w:t>
      </w:r>
      <w:r w:rsidR="00581691">
        <w:t xml:space="preserve">forms </w:t>
      </w:r>
      <w:r w:rsidR="002657A6">
        <w:t xml:space="preserve">customization, </w:t>
      </w:r>
      <w:r w:rsidR="00581691">
        <w:t>managing GL periods &amp; codes, managing the charge codes</w:t>
      </w:r>
      <w:r w:rsidR="002657A6">
        <w:t>.</w:t>
      </w:r>
      <w:r>
        <w:t xml:space="preserve"> </w:t>
      </w:r>
      <w:r w:rsidR="002657A6">
        <w:t>Providing</w:t>
      </w:r>
      <w:r>
        <w:t xml:space="preserve"> first level of support </w:t>
      </w:r>
      <w:r w:rsidR="002657A6">
        <w:t xml:space="preserve">to </w:t>
      </w:r>
      <w:r w:rsidR="00B55C35">
        <w:t>local/g</w:t>
      </w:r>
      <w:r w:rsidR="002657A6">
        <w:t xml:space="preserve">lobal users </w:t>
      </w:r>
      <w:r>
        <w:t xml:space="preserve">and </w:t>
      </w:r>
      <w:r w:rsidR="003C04A2">
        <w:t>escalate</w:t>
      </w:r>
      <w:r>
        <w:t xml:space="preserve"> the problems to </w:t>
      </w:r>
      <w:r w:rsidR="00581691">
        <w:t>CW support.</w:t>
      </w:r>
    </w:p>
    <w:p w:rsidR="00B54B22" w:rsidRDefault="00B54B22" w:rsidP="00620C62">
      <w:pPr>
        <w:numPr>
          <w:ilvl w:val="0"/>
          <w:numId w:val="2"/>
        </w:numPr>
      </w:pPr>
      <w:r>
        <w:t xml:space="preserve">Administering </w:t>
      </w:r>
      <w:r w:rsidR="002657A6">
        <w:t>Exchange online</w:t>
      </w:r>
      <w:r>
        <w:t xml:space="preserve"> and providing support to local a</w:t>
      </w:r>
      <w:r w:rsidR="00AC2064">
        <w:t>nd overseas team including USA and SE Asia.</w:t>
      </w:r>
    </w:p>
    <w:p w:rsidR="00620C62" w:rsidRDefault="00620C62" w:rsidP="00620C62">
      <w:pPr>
        <w:numPr>
          <w:ilvl w:val="0"/>
          <w:numId w:val="2"/>
        </w:numPr>
      </w:pPr>
      <w:r>
        <w:t>Installation of DC &amp; DHCP, ADC, ERP print server and maintenance.</w:t>
      </w:r>
    </w:p>
    <w:p w:rsidR="00620C62" w:rsidRDefault="00B54B22" w:rsidP="00620C62">
      <w:pPr>
        <w:numPr>
          <w:ilvl w:val="0"/>
          <w:numId w:val="2"/>
        </w:numPr>
      </w:pPr>
      <w:r>
        <w:lastRenderedPageBreak/>
        <w:t>Installation and managing the</w:t>
      </w:r>
      <w:r w:rsidR="00620C62">
        <w:t xml:space="preserve"> centralized antivirus server.</w:t>
      </w:r>
    </w:p>
    <w:p w:rsidR="00620C62" w:rsidRDefault="00BF193D" w:rsidP="00620C62">
      <w:pPr>
        <w:numPr>
          <w:ilvl w:val="0"/>
          <w:numId w:val="2"/>
        </w:numPr>
      </w:pPr>
      <w:r>
        <w:t>Firewall (Fortinet)</w:t>
      </w:r>
      <w:r w:rsidR="00620C62">
        <w:t xml:space="preserve"> administration </w:t>
      </w:r>
      <w:r>
        <w:t>including creating rules for application control, web filter, VPN, etc.</w:t>
      </w:r>
    </w:p>
    <w:p w:rsidR="00023139" w:rsidRDefault="00023139" w:rsidP="00620C62">
      <w:pPr>
        <w:numPr>
          <w:ilvl w:val="0"/>
          <w:numId w:val="2"/>
        </w:numPr>
      </w:pPr>
      <w:r>
        <w:t xml:space="preserve">Windows printer server </w:t>
      </w:r>
      <w:r w:rsidR="00BB230D">
        <w:t xml:space="preserve">installation, deployment </w:t>
      </w:r>
      <w:r>
        <w:t xml:space="preserve">and monitoring the </w:t>
      </w:r>
      <w:r w:rsidR="00BB230D">
        <w:t>printer utilisation.</w:t>
      </w:r>
    </w:p>
    <w:p w:rsidR="00BF193D" w:rsidRDefault="002657A6" w:rsidP="00EC51EB">
      <w:pPr>
        <w:numPr>
          <w:ilvl w:val="0"/>
          <w:numId w:val="2"/>
        </w:numPr>
      </w:pPr>
      <w:r>
        <w:t xml:space="preserve">Coordinating </w:t>
      </w:r>
      <w:r w:rsidR="00D6708C">
        <w:t xml:space="preserve">with </w:t>
      </w:r>
      <w:r>
        <w:t>the outsourced IT infra support team in USA and Asia region.</w:t>
      </w:r>
    </w:p>
    <w:p w:rsidR="002657A6" w:rsidRDefault="002657A6" w:rsidP="00EC51EB">
      <w:pPr>
        <w:numPr>
          <w:ilvl w:val="0"/>
          <w:numId w:val="2"/>
        </w:numPr>
      </w:pPr>
      <w:r>
        <w:t>Recently migrated the Google Apps Email to Exchange online.</w:t>
      </w:r>
    </w:p>
    <w:p w:rsidR="0084766F" w:rsidRDefault="0084766F" w:rsidP="0084766F">
      <w:pPr>
        <w:ind w:left="405"/>
      </w:pPr>
    </w:p>
    <w:p w:rsidR="00025AE4" w:rsidRPr="00854552" w:rsidRDefault="00025AE4" w:rsidP="00EC51EB"/>
    <w:p w:rsidR="00EC51EB" w:rsidRPr="00854552" w:rsidRDefault="00025AE4" w:rsidP="00025AE4">
      <w:pPr>
        <w:shd w:val="clear" w:color="auto" w:fill="E0E0E0"/>
        <w:jc w:val="center"/>
        <w:rPr>
          <w:b/>
        </w:rPr>
      </w:pPr>
      <w:r w:rsidRPr="00854552">
        <w:rPr>
          <w:b/>
        </w:rPr>
        <w:t>Jun’05</w:t>
      </w:r>
      <w:r w:rsidR="002F23C7">
        <w:rPr>
          <w:b/>
        </w:rPr>
        <w:t xml:space="preserve"> to Dec 16</w:t>
      </w:r>
      <w:r w:rsidRPr="00854552">
        <w:rPr>
          <w:b/>
        </w:rPr>
        <w:t xml:space="preserve"> associated with </w:t>
      </w:r>
      <w:r w:rsidR="005A336F">
        <w:rPr>
          <w:b/>
        </w:rPr>
        <w:t>RAK CERAMICS</w:t>
      </w:r>
      <w:r w:rsidR="00F2151B">
        <w:rPr>
          <w:b/>
        </w:rPr>
        <w:t xml:space="preserve"> (USD 1 Billion Global Conglomerate)</w:t>
      </w:r>
      <w:r w:rsidRPr="00854552">
        <w:rPr>
          <w:b/>
        </w:rPr>
        <w:t xml:space="preserve">, U.A.E as </w:t>
      </w:r>
      <w:r w:rsidR="00EC51EB" w:rsidRPr="00854552">
        <w:rPr>
          <w:b/>
        </w:rPr>
        <w:t>S</w:t>
      </w:r>
      <w:r w:rsidR="00B01438">
        <w:rPr>
          <w:b/>
        </w:rPr>
        <w:t>r.IT Executive</w:t>
      </w:r>
    </w:p>
    <w:p w:rsidR="00025AE4" w:rsidRPr="00854552" w:rsidRDefault="00025AE4" w:rsidP="00025AE4">
      <w:pPr>
        <w:rPr>
          <w:b/>
          <w:u w:val="single"/>
        </w:rPr>
      </w:pPr>
      <w:r w:rsidRPr="00854552">
        <w:rPr>
          <w:b/>
          <w:u w:val="single"/>
        </w:rPr>
        <w:t>Significant Contributions</w:t>
      </w:r>
    </w:p>
    <w:p w:rsidR="00BA73FE" w:rsidRDefault="00BA73FE" w:rsidP="00EC51EB">
      <w:pPr>
        <w:numPr>
          <w:ilvl w:val="0"/>
          <w:numId w:val="2"/>
        </w:numPr>
      </w:pPr>
      <w:r>
        <w:t>Manag</w:t>
      </w:r>
      <w:r w:rsidR="003C07A9">
        <w:t>ed</w:t>
      </w:r>
      <w:r>
        <w:t xml:space="preserve"> the Email servers consisting of 7</w:t>
      </w:r>
      <w:r w:rsidR="00F2151B">
        <w:t>5</w:t>
      </w:r>
      <w:r>
        <w:t>0 users.(Google Apps and MDaemon</w:t>
      </w:r>
      <w:r w:rsidR="002F23C7">
        <w:t xml:space="preserve"> Environment</w:t>
      </w:r>
      <w:r>
        <w:t>)</w:t>
      </w:r>
    </w:p>
    <w:p w:rsidR="00BA73FE" w:rsidRDefault="003C07A9" w:rsidP="00EC51EB">
      <w:pPr>
        <w:numPr>
          <w:ilvl w:val="0"/>
          <w:numId w:val="2"/>
        </w:numPr>
      </w:pPr>
      <w:r>
        <w:t>Ensured</w:t>
      </w:r>
      <w:r w:rsidR="00BA73FE">
        <w:t xml:space="preserve"> the Archiving </w:t>
      </w:r>
      <w:r w:rsidR="004D3420">
        <w:t xml:space="preserve">and retrieval </w:t>
      </w:r>
      <w:r w:rsidR="00BA73FE">
        <w:t>of emails in Postini,</w:t>
      </w:r>
      <w:r w:rsidR="00C81865">
        <w:t xml:space="preserve"> </w:t>
      </w:r>
      <w:r w:rsidR="00BA73FE">
        <w:t>Google Vault and MDaemon.</w:t>
      </w:r>
    </w:p>
    <w:p w:rsidR="00BA73FE" w:rsidRDefault="003C07A9" w:rsidP="00EC51EB">
      <w:pPr>
        <w:numPr>
          <w:ilvl w:val="0"/>
          <w:numId w:val="2"/>
        </w:numPr>
      </w:pPr>
      <w:r>
        <w:t>Managed</w:t>
      </w:r>
      <w:r w:rsidR="00BA73FE">
        <w:t xml:space="preserve"> the Firewall (Forti</w:t>
      </w:r>
      <w:r w:rsidR="00C81865">
        <w:t>G</w:t>
      </w:r>
      <w:r w:rsidR="00BA73FE">
        <w:t xml:space="preserve">ate 600) with Web </w:t>
      </w:r>
      <w:r w:rsidR="00AF3C58">
        <w:t>Filtering, Application</w:t>
      </w:r>
      <w:r w:rsidR="00BA73FE">
        <w:t xml:space="preserve"> </w:t>
      </w:r>
      <w:r w:rsidR="002F23C7">
        <w:t>Control, VPN</w:t>
      </w:r>
      <w:r w:rsidR="00570142">
        <w:t xml:space="preserve">, etc. </w:t>
      </w:r>
    </w:p>
    <w:p w:rsidR="004C020B" w:rsidRPr="00854552" w:rsidRDefault="004C020B" w:rsidP="004C020B">
      <w:pPr>
        <w:numPr>
          <w:ilvl w:val="0"/>
          <w:numId w:val="2"/>
        </w:numPr>
      </w:pPr>
      <w:r w:rsidRPr="00854552">
        <w:t xml:space="preserve">Instrumental in implementing </w:t>
      </w:r>
      <w:r>
        <w:t xml:space="preserve">internet </w:t>
      </w:r>
      <w:r w:rsidRPr="00854552">
        <w:t xml:space="preserve">security policies </w:t>
      </w:r>
      <w:r>
        <w:t>for different category of users.</w:t>
      </w:r>
    </w:p>
    <w:p w:rsidR="00CF4D05" w:rsidRDefault="003C07A9" w:rsidP="00EC51EB">
      <w:pPr>
        <w:numPr>
          <w:ilvl w:val="0"/>
          <w:numId w:val="2"/>
        </w:numPr>
      </w:pPr>
      <w:r>
        <w:t>Managed</w:t>
      </w:r>
      <w:r w:rsidR="00CF4D05">
        <w:t xml:space="preserve"> the Email Servers of </w:t>
      </w:r>
      <w:r w:rsidR="004E5538">
        <w:t>group</w:t>
      </w:r>
      <w:r w:rsidR="00CF4D05">
        <w:t xml:space="preserve"> companies</w:t>
      </w:r>
      <w:r w:rsidR="00570142">
        <w:t>. (</w:t>
      </w:r>
      <w:proofErr w:type="spellStart"/>
      <w:r w:rsidR="00CF4D05">
        <w:t>Kludi</w:t>
      </w:r>
      <w:proofErr w:type="spellEnd"/>
      <w:r w:rsidR="00C81865">
        <w:t xml:space="preserve"> </w:t>
      </w:r>
      <w:r w:rsidR="00782AEF">
        <w:t>RAK</w:t>
      </w:r>
      <w:r w:rsidR="00CF4D05">
        <w:t>,</w:t>
      </w:r>
      <w:r w:rsidR="00C81865">
        <w:t xml:space="preserve"> </w:t>
      </w:r>
      <w:r w:rsidR="00CF4D05">
        <w:t xml:space="preserve">RAK </w:t>
      </w:r>
      <w:r w:rsidR="002F23C7">
        <w:t>Porcelain, RAK</w:t>
      </w:r>
      <w:r w:rsidR="00CF4D05">
        <w:t xml:space="preserve"> </w:t>
      </w:r>
      <w:r w:rsidR="004E5538">
        <w:t>Logistics, RAK</w:t>
      </w:r>
      <w:r w:rsidR="002F23C7">
        <w:t xml:space="preserve"> Paints,</w:t>
      </w:r>
      <w:r w:rsidR="00F152AC">
        <w:t xml:space="preserve"> etc.</w:t>
      </w:r>
      <w:r w:rsidR="00CF4D05">
        <w:t>)</w:t>
      </w:r>
    </w:p>
    <w:p w:rsidR="002F23C7" w:rsidRDefault="003C07A9" w:rsidP="00EC51EB">
      <w:pPr>
        <w:numPr>
          <w:ilvl w:val="0"/>
          <w:numId w:val="2"/>
        </w:numPr>
      </w:pPr>
      <w:r>
        <w:t>Created</w:t>
      </w:r>
      <w:r w:rsidR="002F23C7">
        <w:t xml:space="preserve"> </w:t>
      </w:r>
      <w:r>
        <w:t>purchase</w:t>
      </w:r>
      <w:r w:rsidR="002F23C7">
        <w:t xml:space="preserve"> requisitions for all IT hardware and services in SAP with </w:t>
      </w:r>
      <w:r>
        <w:t>proper</w:t>
      </w:r>
      <w:r w:rsidR="002F23C7">
        <w:t xml:space="preserve"> Asset codes, </w:t>
      </w:r>
      <w:r>
        <w:t>Service codes and GL account.</w:t>
      </w:r>
    </w:p>
    <w:p w:rsidR="003C07A9" w:rsidRDefault="003C07A9" w:rsidP="00EC51EB">
      <w:pPr>
        <w:numPr>
          <w:ilvl w:val="0"/>
          <w:numId w:val="2"/>
        </w:numPr>
      </w:pPr>
      <w:r>
        <w:t>Provide</w:t>
      </w:r>
      <w:r w:rsidR="004D3420">
        <w:t>d technical support to all Chief Executives of the company.</w:t>
      </w:r>
    </w:p>
    <w:p w:rsidR="003C07A9" w:rsidRDefault="003C07A9" w:rsidP="00EC51EB">
      <w:pPr>
        <w:numPr>
          <w:ilvl w:val="0"/>
          <w:numId w:val="2"/>
        </w:numPr>
      </w:pPr>
      <w:r>
        <w:t>Created and monitored the Backup solutions for all Windows servers.</w:t>
      </w:r>
    </w:p>
    <w:p w:rsidR="00025AE4" w:rsidRPr="00854552" w:rsidRDefault="00025AE4" w:rsidP="00EC51EB">
      <w:pPr>
        <w:numPr>
          <w:ilvl w:val="0"/>
          <w:numId w:val="2"/>
        </w:numPr>
      </w:pPr>
      <w:r w:rsidRPr="00854552">
        <w:t xml:space="preserve">Spearheaded operations </w:t>
      </w:r>
      <w:r w:rsidR="00EC51EB" w:rsidRPr="00854552">
        <w:t>for administering Microsoft Windows client to server infrastructure.</w:t>
      </w:r>
    </w:p>
    <w:p w:rsidR="00025AE4" w:rsidRPr="00854552" w:rsidRDefault="00EC51EB" w:rsidP="00EC51EB">
      <w:pPr>
        <w:numPr>
          <w:ilvl w:val="0"/>
          <w:numId w:val="2"/>
        </w:numPr>
      </w:pPr>
      <w:r w:rsidRPr="00854552">
        <w:t>Administer</w:t>
      </w:r>
      <w:r w:rsidR="00025AE4" w:rsidRPr="00854552">
        <w:t>ed</w:t>
      </w:r>
      <w:r w:rsidRPr="00854552">
        <w:t xml:space="preserve"> the Local Area Network (LAN), Wireles</w:t>
      </w:r>
      <w:r w:rsidR="00BA73FE">
        <w:t xml:space="preserve">s Local Area Network (WLAN) </w:t>
      </w:r>
      <w:r w:rsidR="002406A7">
        <w:t xml:space="preserve">of approximately </w:t>
      </w:r>
      <w:r w:rsidR="00F2151B">
        <w:t>1000</w:t>
      </w:r>
      <w:r w:rsidRPr="00854552">
        <w:t xml:space="preserve"> client users.</w:t>
      </w:r>
    </w:p>
    <w:p w:rsidR="00E861B2" w:rsidRDefault="00E861B2" w:rsidP="00E861B2">
      <w:pPr>
        <w:ind w:left="405"/>
      </w:pPr>
    </w:p>
    <w:p w:rsidR="00EC51EB" w:rsidRPr="00854552" w:rsidRDefault="00E861B2" w:rsidP="00EC51EB">
      <w:r>
        <w:t xml:space="preserve"> </w:t>
      </w:r>
    </w:p>
    <w:p w:rsidR="00EC51EB" w:rsidRPr="00854552" w:rsidRDefault="00025AE4" w:rsidP="00025AE4">
      <w:pPr>
        <w:shd w:val="clear" w:color="auto" w:fill="E0E0E0"/>
        <w:jc w:val="center"/>
        <w:rPr>
          <w:b/>
        </w:rPr>
      </w:pPr>
      <w:r w:rsidRPr="00854552">
        <w:rPr>
          <w:b/>
        </w:rPr>
        <w:t>Jun’03 – Jun’05 as</w:t>
      </w:r>
      <w:r w:rsidR="006672C2">
        <w:rPr>
          <w:b/>
        </w:rPr>
        <w:t xml:space="preserve">sociated with </w:t>
      </w:r>
      <w:proofErr w:type="spellStart"/>
      <w:r w:rsidR="006672C2">
        <w:rPr>
          <w:b/>
        </w:rPr>
        <w:t>Komarla</w:t>
      </w:r>
      <w:proofErr w:type="spellEnd"/>
      <w:r w:rsidR="006672C2">
        <w:rPr>
          <w:b/>
        </w:rPr>
        <w:t xml:space="preserve"> Group</w:t>
      </w:r>
      <w:r w:rsidRPr="00854552">
        <w:rPr>
          <w:b/>
        </w:rPr>
        <w:t>, Coimbatore, India as System Administrator</w:t>
      </w:r>
    </w:p>
    <w:p w:rsidR="00025AE4" w:rsidRPr="00854552" w:rsidRDefault="00025AE4" w:rsidP="00025AE4">
      <w:pPr>
        <w:rPr>
          <w:b/>
          <w:u w:val="single"/>
        </w:rPr>
      </w:pPr>
      <w:r w:rsidRPr="00854552">
        <w:rPr>
          <w:b/>
          <w:u w:val="single"/>
        </w:rPr>
        <w:t>Significant Contributions</w:t>
      </w:r>
    </w:p>
    <w:p w:rsidR="00075891" w:rsidRDefault="00075891" w:rsidP="00EC51EB">
      <w:pPr>
        <w:numPr>
          <w:ilvl w:val="0"/>
          <w:numId w:val="3"/>
        </w:numPr>
      </w:pPr>
      <w:r>
        <w:t>Provided technical support to users in Coimbatore and Cochin offices.</w:t>
      </w:r>
    </w:p>
    <w:p w:rsidR="00CC5D4E" w:rsidRPr="00854552" w:rsidRDefault="00CC5D4E" w:rsidP="00EC51EB">
      <w:pPr>
        <w:numPr>
          <w:ilvl w:val="0"/>
          <w:numId w:val="3"/>
        </w:numPr>
      </w:pPr>
      <w:r w:rsidRPr="00854552">
        <w:t xml:space="preserve">Pivotal in handling deployment of </w:t>
      </w:r>
      <w:r w:rsidR="00EC51EB" w:rsidRPr="00854552">
        <w:t xml:space="preserve">Windows 2000 Server and Active Directory </w:t>
      </w:r>
      <w:r w:rsidRPr="00854552">
        <w:t>&amp; i</w:t>
      </w:r>
      <w:r w:rsidR="00EC51EB" w:rsidRPr="00854552">
        <w:t>mplement</w:t>
      </w:r>
      <w:r w:rsidRPr="00854552">
        <w:t>ed</w:t>
      </w:r>
      <w:r w:rsidR="00EC51EB" w:rsidRPr="00854552">
        <w:t xml:space="preserve"> DNS, DHCP and disk quota management system in the windows 2000 server. </w:t>
      </w:r>
    </w:p>
    <w:p w:rsidR="00CC5D4E" w:rsidRPr="00854552" w:rsidRDefault="00EC51EB" w:rsidP="00EC51EB">
      <w:pPr>
        <w:numPr>
          <w:ilvl w:val="0"/>
          <w:numId w:val="3"/>
        </w:numPr>
      </w:pPr>
      <w:r w:rsidRPr="00854552">
        <w:t>Manag</w:t>
      </w:r>
      <w:r w:rsidR="00CC5D4E" w:rsidRPr="00854552">
        <w:t>ed</w:t>
      </w:r>
      <w:r w:rsidRPr="00854552">
        <w:t xml:space="preserve"> user accounts, password policies, Group policy, and File and print services.</w:t>
      </w:r>
    </w:p>
    <w:p w:rsidR="00CC5D4E" w:rsidRPr="00854552" w:rsidRDefault="00CC5D4E" w:rsidP="00EC51EB">
      <w:pPr>
        <w:numPr>
          <w:ilvl w:val="0"/>
          <w:numId w:val="3"/>
        </w:numPr>
      </w:pPr>
      <w:r w:rsidRPr="00854552">
        <w:t>Instrumental in u</w:t>
      </w:r>
      <w:r w:rsidR="00EC51EB" w:rsidRPr="00854552">
        <w:t>pdating service packs and Event vie</w:t>
      </w:r>
      <w:r w:rsidRPr="00854552">
        <w:t>wer monitoring in regular basis &amp; t</w:t>
      </w:r>
      <w:r w:rsidR="00EC51EB" w:rsidRPr="00854552">
        <w:t>roubleshooting hardware problems.</w:t>
      </w:r>
    </w:p>
    <w:p w:rsidR="00CC5D4E" w:rsidRPr="00854552" w:rsidRDefault="00CC5D4E" w:rsidP="00EC51EB">
      <w:pPr>
        <w:numPr>
          <w:ilvl w:val="0"/>
          <w:numId w:val="3"/>
        </w:numPr>
      </w:pPr>
      <w:r w:rsidRPr="00854552">
        <w:t xml:space="preserve">Stellar role in taking </w:t>
      </w:r>
      <w:r w:rsidR="00EC51EB" w:rsidRPr="00854552">
        <w:t>normal and d</w:t>
      </w:r>
      <w:r w:rsidRPr="00854552">
        <w:t xml:space="preserve">ifferential backup of user data &amp; </w:t>
      </w:r>
      <w:r w:rsidR="00EC51EB" w:rsidRPr="00854552">
        <w:t>weekly backup of system state</w:t>
      </w:r>
      <w:r w:rsidRPr="00854552">
        <w:t xml:space="preserve"> data</w:t>
      </w:r>
      <w:r w:rsidR="00EC51EB" w:rsidRPr="00854552">
        <w:t>.</w:t>
      </w:r>
    </w:p>
    <w:p w:rsidR="00CC5D4E" w:rsidRPr="00854552" w:rsidRDefault="00CC5D4E" w:rsidP="00EC51EB">
      <w:pPr>
        <w:numPr>
          <w:ilvl w:val="0"/>
          <w:numId w:val="3"/>
        </w:numPr>
      </w:pPr>
      <w:r w:rsidRPr="00854552">
        <w:t xml:space="preserve">Closely monitored the </w:t>
      </w:r>
      <w:r w:rsidR="00EC51EB" w:rsidRPr="00854552">
        <w:t>mail server consis</w:t>
      </w:r>
      <w:r w:rsidR="00692261">
        <w:t xml:space="preserve">ting of local </w:t>
      </w:r>
      <w:r w:rsidR="00146E2D">
        <w:t xml:space="preserve">and </w:t>
      </w:r>
      <w:r w:rsidRPr="00854552">
        <w:t>Alias accounts.</w:t>
      </w:r>
    </w:p>
    <w:p w:rsidR="00EC51EB" w:rsidRDefault="00EC51EB" w:rsidP="00EC51EB">
      <w:pPr>
        <w:numPr>
          <w:ilvl w:val="0"/>
          <w:numId w:val="3"/>
        </w:numPr>
      </w:pPr>
      <w:r w:rsidRPr="00854552">
        <w:t>Configur</w:t>
      </w:r>
      <w:r w:rsidR="00CC5D4E" w:rsidRPr="00854552">
        <w:t xml:space="preserve">ed </w:t>
      </w:r>
      <w:r w:rsidRPr="00854552">
        <w:t>Terminal S</w:t>
      </w:r>
      <w:r w:rsidR="00CC5D4E" w:rsidRPr="00854552">
        <w:t xml:space="preserve">erver for Remote administration &amp; </w:t>
      </w:r>
      <w:r w:rsidRPr="00854552">
        <w:t>NAT for providing net access to clients.</w:t>
      </w:r>
    </w:p>
    <w:p w:rsidR="00075891" w:rsidRDefault="00075891" w:rsidP="00EC51EB">
      <w:pPr>
        <w:numPr>
          <w:ilvl w:val="0"/>
          <w:numId w:val="3"/>
        </w:numPr>
      </w:pPr>
      <w:r>
        <w:t>Installed Tally server &amp; clients and provided first level of support.</w:t>
      </w:r>
    </w:p>
    <w:p w:rsidR="00075891" w:rsidRPr="00854552" w:rsidRDefault="00075891" w:rsidP="00075891">
      <w:pPr>
        <w:ind w:left="360"/>
      </w:pPr>
    </w:p>
    <w:p w:rsidR="00EC51EB" w:rsidRPr="00854552" w:rsidRDefault="00EC51EB" w:rsidP="00EC51EB">
      <w:r w:rsidRPr="00854552">
        <w:t xml:space="preserve">                  </w:t>
      </w:r>
    </w:p>
    <w:p w:rsidR="00EC51EB" w:rsidRPr="00854552" w:rsidRDefault="00EC51EB" w:rsidP="00EC51EB"/>
    <w:p w:rsidR="00EC51EB" w:rsidRPr="00854552" w:rsidRDefault="00CC5D4E" w:rsidP="00CC5D4E">
      <w:pPr>
        <w:shd w:val="clear" w:color="auto" w:fill="E0E0E0"/>
      </w:pPr>
      <w:r w:rsidRPr="00854552">
        <w:rPr>
          <w:b/>
        </w:rPr>
        <w:t>Commenced career from Jun’</w:t>
      </w:r>
      <w:r w:rsidR="003749B1">
        <w:rPr>
          <w:b/>
        </w:rPr>
        <w:t>02</w:t>
      </w:r>
      <w:r w:rsidR="00316533">
        <w:rPr>
          <w:b/>
        </w:rPr>
        <w:t xml:space="preserve"> to May’03</w:t>
      </w:r>
      <w:r w:rsidRPr="00854552">
        <w:rPr>
          <w:b/>
        </w:rPr>
        <w:t xml:space="preserve"> associated with </w:t>
      </w:r>
      <w:r w:rsidR="00EC51EB" w:rsidRPr="00854552">
        <w:rPr>
          <w:b/>
        </w:rPr>
        <w:t xml:space="preserve">Accel IT Academy, </w:t>
      </w:r>
      <w:smartTag w:uri="urn:schemas-microsoft-com:office:smarttags" w:element="City">
        <w:smartTag w:uri="urn:schemas-microsoft-com:office:smarttags" w:element="place">
          <w:r w:rsidR="00EC51EB" w:rsidRPr="00854552">
            <w:rPr>
              <w:b/>
            </w:rPr>
            <w:t>Coimbatore</w:t>
          </w:r>
        </w:smartTag>
      </w:smartTag>
      <w:r w:rsidRPr="00854552">
        <w:rPr>
          <w:b/>
        </w:rPr>
        <w:t xml:space="preserve"> as </w:t>
      </w:r>
      <w:r w:rsidR="00EC51EB" w:rsidRPr="00854552">
        <w:rPr>
          <w:b/>
        </w:rPr>
        <w:t>Faculty</w:t>
      </w:r>
      <w:r w:rsidR="00EC51EB" w:rsidRPr="00854552">
        <w:t>.</w:t>
      </w:r>
    </w:p>
    <w:p w:rsidR="00CC5D4E" w:rsidRPr="00854552" w:rsidRDefault="00CC5D4E" w:rsidP="00CC5D4E">
      <w:pPr>
        <w:jc w:val="center"/>
        <w:rPr>
          <w:b/>
          <w:shadow/>
        </w:rPr>
      </w:pPr>
      <w:r w:rsidRPr="00854552">
        <w:rPr>
          <w:b/>
          <w:shadow/>
        </w:rPr>
        <w:t xml:space="preserve"> </w:t>
      </w:r>
    </w:p>
    <w:p w:rsidR="00CC5D4E" w:rsidRPr="00854552" w:rsidRDefault="00702375" w:rsidP="00CC5D4E">
      <w:pPr>
        <w:jc w:val="center"/>
        <w:rPr>
          <w:b/>
        </w:rPr>
      </w:pPr>
      <w:r>
        <w:rPr>
          <w:b/>
          <w:shadow/>
        </w:rPr>
        <w:pict>
          <v:shape id="_x0000_i1029" type="#_x0000_t75" style="width:450pt;height:7.5pt" o:hrpct="0" o:hralign="center" o:hr="t">
            <v:imagedata r:id="rId8" o:title="BD10289_"/>
          </v:shape>
        </w:pict>
      </w:r>
    </w:p>
    <w:p w:rsidR="00CC5D4E" w:rsidRPr="00854552" w:rsidRDefault="00CC5D4E" w:rsidP="00CC5D4E">
      <w:pPr>
        <w:jc w:val="center"/>
      </w:pPr>
      <w:r w:rsidRPr="00854552">
        <w:rPr>
          <w:b/>
        </w:rPr>
        <w:t>ACADEMIC CREDENTIALS</w:t>
      </w:r>
    </w:p>
    <w:p w:rsidR="00CC5D4E" w:rsidRPr="00854552" w:rsidRDefault="00CC5D4E" w:rsidP="00CC5D4E"/>
    <w:p w:rsidR="00CC5D4E" w:rsidRDefault="00CC5D4E" w:rsidP="00CC5D4E">
      <w:r w:rsidRPr="00854552">
        <w:t>2000</w:t>
      </w:r>
      <w:r w:rsidRPr="00854552">
        <w:tab/>
      </w:r>
      <w:r w:rsidRPr="00854552">
        <w:tab/>
        <w:t xml:space="preserve">Bachelor in Electrical &amp; Electronics Engineering </w:t>
      </w:r>
      <w:r w:rsidRPr="00854552">
        <w:tab/>
      </w:r>
      <w:r w:rsidRPr="00854552">
        <w:tab/>
        <w:t xml:space="preserve">Maharaja Engineering College, </w:t>
      </w:r>
      <w:proofErr w:type="spellStart"/>
      <w:r w:rsidRPr="00854552">
        <w:t>Bharathiar</w:t>
      </w:r>
      <w:proofErr w:type="spellEnd"/>
      <w:r w:rsidRPr="00854552">
        <w:t xml:space="preserve"> </w:t>
      </w:r>
      <w:r w:rsidRPr="00854552">
        <w:tab/>
      </w:r>
      <w:r w:rsidRPr="00854552">
        <w:tab/>
      </w:r>
      <w:r w:rsidRPr="00854552">
        <w:tab/>
      </w:r>
      <w:r w:rsidRPr="00854552">
        <w:tab/>
      </w:r>
      <w:r w:rsidRPr="00854552">
        <w:tab/>
      </w:r>
      <w:r w:rsidRPr="00854552">
        <w:tab/>
      </w:r>
      <w:r w:rsidRPr="00854552">
        <w:tab/>
      </w:r>
      <w:r w:rsidRPr="00854552">
        <w:tab/>
      </w:r>
      <w:r w:rsidRPr="00854552">
        <w:tab/>
      </w:r>
      <w:r w:rsidRPr="00854552">
        <w:tab/>
      </w:r>
      <w:r w:rsidRPr="00854552">
        <w:tab/>
        <w:t>University).Tamil Nadu, India.</w:t>
      </w:r>
    </w:p>
    <w:p w:rsidR="00CC191E" w:rsidRPr="00854552" w:rsidRDefault="00CC191E" w:rsidP="00CC5D4E">
      <w:r>
        <w:t>2015</w:t>
      </w:r>
      <w:r>
        <w:tab/>
      </w:r>
      <w:r>
        <w:tab/>
      </w:r>
      <w:r w:rsidR="00620C62">
        <w:t>Cisco Certification</w:t>
      </w:r>
      <w:r w:rsidR="00E75508">
        <w:t xml:space="preserve">   </w:t>
      </w:r>
      <w:r w:rsidR="00E75508">
        <w:tab/>
      </w:r>
      <w:r w:rsidR="00E75508">
        <w:tab/>
      </w:r>
      <w:r w:rsidR="00E75508">
        <w:tab/>
      </w:r>
      <w:r w:rsidR="00E75508">
        <w:tab/>
      </w:r>
      <w:r w:rsidR="00E75508">
        <w:tab/>
      </w:r>
      <w:r w:rsidR="00702375">
        <w:t xml:space="preserve"> </w:t>
      </w:r>
      <w:bookmarkStart w:id="0" w:name="_GoBack"/>
      <w:bookmarkEnd w:id="0"/>
    </w:p>
    <w:p w:rsidR="00CC5D4E" w:rsidRPr="00854552" w:rsidRDefault="00702375" w:rsidP="00CC5D4E">
      <w:pPr>
        <w:jc w:val="center"/>
        <w:rPr>
          <w:b/>
        </w:rPr>
      </w:pPr>
      <w:r>
        <w:rPr>
          <w:b/>
          <w:shadow/>
        </w:rPr>
        <w:pict>
          <v:shape id="_x0000_i1030" type="#_x0000_t75" style="width:450pt;height:7.5pt" o:hrpct="0" o:hralign="center" o:hr="t">
            <v:imagedata r:id="rId8" o:title="BD10289_"/>
          </v:shape>
        </w:pict>
      </w:r>
    </w:p>
    <w:p w:rsidR="00EC51EB" w:rsidRPr="00854552" w:rsidRDefault="00CC5D4E" w:rsidP="00CC5D4E">
      <w:pPr>
        <w:jc w:val="center"/>
        <w:rPr>
          <w:b/>
        </w:rPr>
      </w:pPr>
      <w:r w:rsidRPr="00854552">
        <w:rPr>
          <w:b/>
        </w:rPr>
        <w:t>PERSONAL DOSSEIR</w:t>
      </w:r>
      <w:r w:rsidR="004679EF">
        <w:rPr>
          <w:b/>
        </w:rPr>
        <w:t xml:space="preserve"> </w:t>
      </w:r>
      <w:r w:rsidR="004679EF">
        <w:rPr>
          <w:b/>
        </w:rPr>
        <w:tab/>
      </w:r>
      <w:r w:rsidR="004679EF">
        <w:rPr>
          <w:b/>
        </w:rPr>
        <w:tab/>
      </w:r>
      <w:r w:rsidR="00A52689">
        <w:rPr>
          <w:b/>
        </w:rPr>
        <w:t xml:space="preserve">    </w:t>
      </w:r>
    </w:p>
    <w:p w:rsidR="00EC51EB" w:rsidRPr="00854552" w:rsidRDefault="00EC51EB" w:rsidP="00EC51EB"/>
    <w:p w:rsidR="00CC5D4E" w:rsidRPr="00854552" w:rsidRDefault="00CC5D4E" w:rsidP="00E07BEE">
      <w:r w:rsidRPr="00854552">
        <w:t xml:space="preserve">Languages known        </w:t>
      </w:r>
      <w:r w:rsidRPr="00854552">
        <w:tab/>
        <w:t xml:space="preserve">:      </w:t>
      </w:r>
      <w:r w:rsidRPr="00854552">
        <w:tab/>
        <w:t>English and Tamil</w:t>
      </w:r>
    </w:p>
    <w:p w:rsidR="00EC51EB" w:rsidRPr="00854552" w:rsidRDefault="00EC51EB" w:rsidP="00E07BEE">
      <w:r w:rsidRPr="00854552">
        <w:t>License</w:t>
      </w:r>
      <w:r w:rsidRPr="00854552">
        <w:tab/>
      </w:r>
      <w:r w:rsidRPr="00854552">
        <w:tab/>
      </w:r>
      <w:r w:rsidRPr="00854552">
        <w:tab/>
        <w:t xml:space="preserve">:      </w:t>
      </w:r>
      <w:r w:rsidR="00CC5D4E" w:rsidRPr="00854552">
        <w:tab/>
      </w:r>
      <w:r w:rsidRPr="00854552">
        <w:t xml:space="preserve">Holding </w:t>
      </w:r>
      <w:r w:rsidR="00E03A0F">
        <w:t xml:space="preserve">valid UAE automatic LMV </w:t>
      </w:r>
      <w:r w:rsidR="003C07A9">
        <w:t>since December 2007.</w:t>
      </w:r>
    </w:p>
    <w:p w:rsidR="00025B5B" w:rsidRDefault="00A52689" w:rsidP="00EC51EB">
      <w:r>
        <w:t xml:space="preserve">                                                                       </w:t>
      </w:r>
      <w:r w:rsidR="006F3981">
        <w:t xml:space="preserve">  </w:t>
      </w:r>
      <w:r>
        <w:t xml:space="preserve">                </w:t>
      </w:r>
    </w:p>
    <w:sectPr w:rsidR="00025B5B" w:rsidSect="00593A2F">
      <w:type w:val="continuous"/>
      <w:pgSz w:w="12240" w:h="15840"/>
      <w:pgMar w:top="720" w:right="576" w:bottom="720" w:left="576" w:header="720" w:footer="720" w:gutter="0"/>
      <w:cols w:space="720"/>
      <w:noEndnote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Garamond-Bold">
    <w:altName w:val="Garamond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7EF5B34"/>
    <w:multiLevelType w:val="hybridMultilevel"/>
    <w:tmpl w:val="33DE2192"/>
    <w:lvl w:ilvl="0" w:tplc="BFE6581E">
      <w:start w:val="1"/>
      <w:numFmt w:val="bullet"/>
      <w:lvlText w:val=""/>
      <w:lvlJc w:val="left"/>
      <w:pPr>
        <w:tabs>
          <w:tab w:val="num" w:pos="45"/>
        </w:tabs>
        <w:ind w:left="405" w:hanging="360"/>
      </w:pPr>
      <w:rPr>
        <w:rFonts w:ascii="Wingdings" w:hAnsi="Wingdings" w:hint="default"/>
        <w:color w:val="auto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485"/>
        </w:tabs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205"/>
        </w:tabs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925"/>
        </w:tabs>
        <w:ind w:left="2925" w:hanging="360"/>
      </w:pPr>
      <w:rPr>
        <w:rFonts w:ascii="Symbol" w:hAnsi="Symbol" w:hint="default"/>
        <w:color w:val="auto"/>
        <w:sz w:val="20"/>
      </w:rPr>
    </w:lvl>
    <w:lvl w:ilvl="4" w:tplc="04090003" w:tentative="1">
      <w:start w:val="1"/>
      <w:numFmt w:val="bullet"/>
      <w:lvlText w:val="o"/>
      <w:lvlJc w:val="left"/>
      <w:pPr>
        <w:tabs>
          <w:tab w:val="num" w:pos="3645"/>
        </w:tabs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65"/>
        </w:tabs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85"/>
        </w:tabs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05"/>
        </w:tabs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25"/>
        </w:tabs>
        <w:ind w:left="6525" w:hanging="360"/>
      </w:pPr>
      <w:rPr>
        <w:rFonts w:ascii="Wingdings" w:hAnsi="Wingdings" w:hint="default"/>
      </w:rPr>
    </w:lvl>
  </w:abstractNum>
  <w:abstractNum w:abstractNumId="1">
    <w:nsid w:val="6E451FC2"/>
    <w:multiLevelType w:val="hybridMultilevel"/>
    <w:tmpl w:val="396C6ABA"/>
    <w:lvl w:ilvl="0" w:tplc="BFE6581E">
      <w:start w:val="1"/>
      <w:numFmt w:val="bullet"/>
      <w:lvlText w:val=""/>
      <w:lvlJc w:val="left"/>
      <w:pPr>
        <w:tabs>
          <w:tab w:val="num" w:pos="0"/>
        </w:tabs>
        <w:ind w:left="360" w:hanging="360"/>
      </w:pPr>
      <w:rPr>
        <w:rFonts w:ascii="Wingdings" w:hAnsi="Wingdings" w:hint="default"/>
        <w:color w:val="auto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745777FD"/>
    <w:multiLevelType w:val="hybridMultilevel"/>
    <w:tmpl w:val="CC461D0A"/>
    <w:lvl w:ilvl="0" w:tplc="6A5846BA">
      <w:start w:val="1"/>
      <w:numFmt w:val="bullet"/>
      <w:lvlText w:val="~"/>
      <w:lvlJc w:val="left"/>
      <w:pPr>
        <w:tabs>
          <w:tab w:val="num" w:pos="360"/>
        </w:tabs>
        <w:ind w:left="360" w:hanging="360"/>
      </w:pPr>
      <w:rPr>
        <w:rFonts w:ascii="Palatino Linotype" w:hAnsi="Palatino Linotype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7F2D457B"/>
    <w:multiLevelType w:val="hybridMultilevel"/>
    <w:tmpl w:val="800E3BAC"/>
    <w:lvl w:ilvl="0" w:tplc="BFE6581E">
      <w:start w:val="1"/>
      <w:numFmt w:val="bullet"/>
      <w:lvlText w:val=""/>
      <w:lvlJc w:val="left"/>
      <w:pPr>
        <w:tabs>
          <w:tab w:val="num" w:pos="0"/>
        </w:tabs>
        <w:ind w:left="360" w:hanging="360"/>
      </w:pPr>
      <w:rPr>
        <w:rFonts w:ascii="Wingdings" w:hAnsi="Wingdings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rI0NrY0MrW0MDQztzRU0lEKTi0uzszPAykwqQUA15PJriwAAAA="/>
  </w:docVars>
  <w:rsids>
    <w:rsidRoot w:val="00EC51EB"/>
    <w:rsid w:val="00003FD8"/>
    <w:rsid w:val="00010638"/>
    <w:rsid w:val="00010E68"/>
    <w:rsid w:val="00023139"/>
    <w:rsid w:val="00025AE4"/>
    <w:rsid w:val="00025B5B"/>
    <w:rsid w:val="00025D14"/>
    <w:rsid w:val="0003556A"/>
    <w:rsid w:val="000452C3"/>
    <w:rsid w:val="00046052"/>
    <w:rsid w:val="00050335"/>
    <w:rsid w:val="000606F7"/>
    <w:rsid w:val="00063E9F"/>
    <w:rsid w:val="00066A5C"/>
    <w:rsid w:val="00073749"/>
    <w:rsid w:val="00075891"/>
    <w:rsid w:val="000808D3"/>
    <w:rsid w:val="0008116D"/>
    <w:rsid w:val="00083367"/>
    <w:rsid w:val="000A761E"/>
    <w:rsid w:val="000C43FC"/>
    <w:rsid w:val="000C7118"/>
    <w:rsid w:val="000D0615"/>
    <w:rsid w:val="000E4809"/>
    <w:rsid w:val="0010691A"/>
    <w:rsid w:val="00111486"/>
    <w:rsid w:val="00114E0C"/>
    <w:rsid w:val="00116903"/>
    <w:rsid w:val="00122A3C"/>
    <w:rsid w:val="00124B4B"/>
    <w:rsid w:val="00134F08"/>
    <w:rsid w:val="00146E2D"/>
    <w:rsid w:val="00146ED1"/>
    <w:rsid w:val="00151700"/>
    <w:rsid w:val="00152B22"/>
    <w:rsid w:val="00163C1F"/>
    <w:rsid w:val="00177ACE"/>
    <w:rsid w:val="00192275"/>
    <w:rsid w:val="001B0275"/>
    <w:rsid w:val="001B3C14"/>
    <w:rsid w:val="001B7A2B"/>
    <w:rsid w:val="001B7DDF"/>
    <w:rsid w:val="001C042D"/>
    <w:rsid w:val="001C3A5C"/>
    <w:rsid w:val="001D274A"/>
    <w:rsid w:val="001F6DFB"/>
    <w:rsid w:val="00205182"/>
    <w:rsid w:val="002056C2"/>
    <w:rsid w:val="0021139A"/>
    <w:rsid w:val="002406A7"/>
    <w:rsid w:val="002443A6"/>
    <w:rsid w:val="00244FD0"/>
    <w:rsid w:val="00251783"/>
    <w:rsid w:val="002657A6"/>
    <w:rsid w:val="00273118"/>
    <w:rsid w:val="00275E27"/>
    <w:rsid w:val="0028207B"/>
    <w:rsid w:val="00286C51"/>
    <w:rsid w:val="002914FD"/>
    <w:rsid w:val="00291E6F"/>
    <w:rsid w:val="00297C6D"/>
    <w:rsid w:val="002A2229"/>
    <w:rsid w:val="002A363A"/>
    <w:rsid w:val="002B3268"/>
    <w:rsid w:val="002C303C"/>
    <w:rsid w:val="002C37A5"/>
    <w:rsid w:val="002C63B5"/>
    <w:rsid w:val="002D7CD2"/>
    <w:rsid w:val="002F0BD6"/>
    <w:rsid w:val="002F1C3B"/>
    <w:rsid w:val="002F23C7"/>
    <w:rsid w:val="002F66B1"/>
    <w:rsid w:val="002F79C1"/>
    <w:rsid w:val="003050C4"/>
    <w:rsid w:val="003136F9"/>
    <w:rsid w:val="00316533"/>
    <w:rsid w:val="003212F3"/>
    <w:rsid w:val="003216A8"/>
    <w:rsid w:val="00321A77"/>
    <w:rsid w:val="00330F2D"/>
    <w:rsid w:val="00332EA5"/>
    <w:rsid w:val="00334B94"/>
    <w:rsid w:val="00340B94"/>
    <w:rsid w:val="00342479"/>
    <w:rsid w:val="00346C41"/>
    <w:rsid w:val="00366DAE"/>
    <w:rsid w:val="00367A4E"/>
    <w:rsid w:val="00370B15"/>
    <w:rsid w:val="003749B1"/>
    <w:rsid w:val="00376E1B"/>
    <w:rsid w:val="0038038B"/>
    <w:rsid w:val="00393650"/>
    <w:rsid w:val="00393AE1"/>
    <w:rsid w:val="003A3B77"/>
    <w:rsid w:val="003C018D"/>
    <w:rsid w:val="003C04A2"/>
    <w:rsid w:val="003C07A9"/>
    <w:rsid w:val="003D060C"/>
    <w:rsid w:val="003D503B"/>
    <w:rsid w:val="003F0ABB"/>
    <w:rsid w:val="003F162E"/>
    <w:rsid w:val="003F36B8"/>
    <w:rsid w:val="003F3AF5"/>
    <w:rsid w:val="00401979"/>
    <w:rsid w:val="0040481E"/>
    <w:rsid w:val="00405732"/>
    <w:rsid w:val="004066C4"/>
    <w:rsid w:val="0042060D"/>
    <w:rsid w:val="00441AD8"/>
    <w:rsid w:val="004465BE"/>
    <w:rsid w:val="004679EF"/>
    <w:rsid w:val="0049133E"/>
    <w:rsid w:val="00495B36"/>
    <w:rsid w:val="004A34CC"/>
    <w:rsid w:val="004C020B"/>
    <w:rsid w:val="004D1CF3"/>
    <w:rsid w:val="004D3420"/>
    <w:rsid w:val="004E2A3E"/>
    <w:rsid w:val="004E412D"/>
    <w:rsid w:val="004E5538"/>
    <w:rsid w:val="004F0508"/>
    <w:rsid w:val="00505E7E"/>
    <w:rsid w:val="005246EA"/>
    <w:rsid w:val="00533340"/>
    <w:rsid w:val="00553834"/>
    <w:rsid w:val="00553EF9"/>
    <w:rsid w:val="00557942"/>
    <w:rsid w:val="00561F3F"/>
    <w:rsid w:val="00570142"/>
    <w:rsid w:val="00580CCA"/>
    <w:rsid w:val="00581691"/>
    <w:rsid w:val="00587BC5"/>
    <w:rsid w:val="00593209"/>
    <w:rsid w:val="00593A2F"/>
    <w:rsid w:val="005A336F"/>
    <w:rsid w:val="005C2326"/>
    <w:rsid w:val="005C6316"/>
    <w:rsid w:val="005E1A47"/>
    <w:rsid w:val="00603DD1"/>
    <w:rsid w:val="006164C8"/>
    <w:rsid w:val="00620C62"/>
    <w:rsid w:val="00620FD2"/>
    <w:rsid w:val="006211E3"/>
    <w:rsid w:val="00631200"/>
    <w:rsid w:val="00633E07"/>
    <w:rsid w:val="00640D90"/>
    <w:rsid w:val="00644BA7"/>
    <w:rsid w:val="0066334D"/>
    <w:rsid w:val="006672C2"/>
    <w:rsid w:val="00676FC7"/>
    <w:rsid w:val="00686FAE"/>
    <w:rsid w:val="006914FE"/>
    <w:rsid w:val="00692261"/>
    <w:rsid w:val="006A07A8"/>
    <w:rsid w:val="006A1144"/>
    <w:rsid w:val="006C6A3A"/>
    <w:rsid w:val="006D458A"/>
    <w:rsid w:val="006F0289"/>
    <w:rsid w:val="006F03B1"/>
    <w:rsid w:val="006F3981"/>
    <w:rsid w:val="006F5CB4"/>
    <w:rsid w:val="00702375"/>
    <w:rsid w:val="00707A5A"/>
    <w:rsid w:val="00721750"/>
    <w:rsid w:val="00725F97"/>
    <w:rsid w:val="00731355"/>
    <w:rsid w:val="007316E5"/>
    <w:rsid w:val="00744E77"/>
    <w:rsid w:val="00755BD1"/>
    <w:rsid w:val="00765848"/>
    <w:rsid w:val="00770190"/>
    <w:rsid w:val="00771B8B"/>
    <w:rsid w:val="00777047"/>
    <w:rsid w:val="00782AEF"/>
    <w:rsid w:val="00797A80"/>
    <w:rsid w:val="007A2A07"/>
    <w:rsid w:val="007A51C4"/>
    <w:rsid w:val="007B61A5"/>
    <w:rsid w:val="007C61DB"/>
    <w:rsid w:val="007E53E7"/>
    <w:rsid w:val="007E7469"/>
    <w:rsid w:val="007E7AFD"/>
    <w:rsid w:val="007F2790"/>
    <w:rsid w:val="007F3266"/>
    <w:rsid w:val="008030C3"/>
    <w:rsid w:val="00804587"/>
    <w:rsid w:val="00812A0A"/>
    <w:rsid w:val="00820F2C"/>
    <w:rsid w:val="00834EE5"/>
    <w:rsid w:val="0084766F"/>
    <w:rsid w:val="00854552"/>
    <w:rsid w:val="008A0D19"/>
    <w:rsid w:val="008B4B01"/>
    <w:rsid w:val="008B5BDA"/>
    <w:rsid w:val="008D172D"/>
    <w:rsid w:val="008D3905"/>
    <w:rsid w:val="008D5E3E"/>
    <w:rsid w:val="008F01FA"/>
    <w:rsid w:val="008F5647"/>
    <w:rsid w:val="009048C7"/>
    <w:rsid w:val="00907175"/>
    <w:rsid w:val="00927771"/>
    <w:rsid w:val="00956DAE"/>
    <w:rsid w:val="00962CCB"/>
    <w:rsid w:val="00974B9D"/>
    <w:rsid w:val="009946C9"/>
    <w:rsid w:val="009A412B"/>
    <w:rsid w:val="009A663F"/>
    <w:rsid w:val="009A7534"/>
    <w:rsid w:val="009B3F6D"/>
    <w:rsid w:val="009B61A9"/>
    <w:rsid w:val="009C5C36"/>
    <w:rsid w:val="009C61FF"/>
    <w:rsid w:val="009C78FE"/>
    <w:rsid w:val="009D33F6"/>
    <w:rsid w:val="009E1938"/>
    <w:rsid w:val="009E7F9E"/>
    <w:rsid w:val="00A1340F"/>
    <w:rsid w:val="00A15F3F"/>
    <w:rsid w:val="00A21D41"/>
    <w:rsid w:val="00A4103B"/>
    <w:rsid w:val="00A52689"/>
    <w:rsid w:val="00A66D0A"/>
    <w:rsid w:val="00A74523"/>
    <w:rsid w:val="00A75490"/>
    <w:rsid w:val="00A8253C"/>
    <w:rsid w:val="00A825A4"/>
    <w:rsid w:val="00AC2064"/>
    <w:rsid w:val="00AD2C0B"/>
    <w:rsid w:val="00AD39AB"/>
    <w:rsid w:val="00AE11CF"/>
    <w:rsid w:val="00AE3C8B"/>
    <w:rsid w:val="00AF3C58"/>
    <w:rsid w:val="00B01438"/>
    <w:rsid w:val="00B1035D"/>
    <w:rsid w:val="00B3074A"/>
    <w:rsid w:val="00B324AA"/>
    <w:rsid w:val="00B34C7B"/>
    <w:rsid w:val="00B44633"/>
    <w:rsid w:val="00B507CD"/>
    <w:rsid w:val="00B5117E"/>
    <w:rsid w:val="00B54B22"/>
    <w:rsid w:val="00B55C35"/>
    <w:rsid w:val="00B73E45"/>
    <w:rsid w:val="00B76FDF"/>
    <w:rsid w:val="00B81AE2"/>
    <w:rsid w:val="00B83FFB"/>
    <w:rsid w:val="00B84736"/>
    <w:rsid w:val="00B9096E"/>
    <w:rsid w:val="00B919E3"/>
    <w:rsid w:val="00B9631C"/>
    <w:rsid w:val="00B97CB8"/>
    <w:rsid w:val="00BA3F23"/>
    <w:rsid w:val="00BA73FE"/>
    <w:rsid w:val="00BB230D"/>
    <w:rsid w:val="00BD1805"/>
    <w:rsid w:val="00BE0D15"/>
    <w:rsid w:val="00BE35AD"/>
    <w:rsid w:val="00BF193D"/>
    <w:rsid w:val="00BF66D6"/>
    <w:rsid w:val="00C02321"/>
    <w:rsid w:val="00C10B86"/>
    <w:rsid w:val="00C11AEA"/>
    <w:rsid w:val="00C120C7"/>
    <w:rsid w:val="00C23193"/>
    <w:rsid w:val="00C464B6"/>
    <w:rsid w:val="00C60411"/>
    <w:rsid w:val="00C72FA2"/>
    <w:rsid w:val="00C743CC"/>
    <w:rsid w:val="00C81865"/>
    <w:rsid w:val="00C82984"/>
    <w:rsid w:val="00C87A22"/>
    <w:rsid w:val="00C94306"/>
    <w:rsid w:val="00C9630D"/>
    <w:rsid w:val="00CB26DB"/>
    <w:rsid w:val="00CB7BC3"/>
    <w:rsid w:val="00CC191E"/>
    <w:rsid w:val="00CC5D4E"/>
    <w:rsid w:val="00CD7045"/>
    <w:rsid w:val="00CE55C1"/>
    <w:rsid w:val="00CF004C"/>
    <w:rsid w:val="00CF4D05"/>
    <w:rsid w:val="00CF5007"/>
    <w:rsid w:val="00CF5DCF"/>
    <w:rsid w:val="00CF70BF"/>
    <w:rsid w:val="00D20F8F"/>
    <w:rsid w:val="00D22331"/>
    <w:rsid w:val="00D248D1"/>
    <w:rsid w:val="00D2508E"/>
    <w:rsid w:val="00D5150C"/>
    <w:rsid w:val="00D52267"/>
    <w:rsid w:val="00D66662"/>
    <w:rsid w:val="00D6708C"/>
    <w:rsid w:val="00D702B4"/>
    <w:rsid w:val="00D745EF"/>
    <w:rsid w:val="00D7655A"/>
    <w:rsid w:val="00D86EF6"/>
    <w:rsid w:val="00D9344F"/>
    <w:rsid w:val="00D95C63"/>
    <w:rsid w:val="00D96B28"/>
    <w:rsid w:val="00DA0619"/>
    <w:rsid w:val="00DA3085"/>
    <w:rsid w:val="00DB1A2E"/>
    <w:rsid w:val="00DB7EC4"/>
    <w:rsid w:val="00DC0E0A"/>
    <w:rsid w:val="00DC590F"/>
    <w:rsid w:val="00DC6663"/>
    <w:rsid w:val="00DD7BBB"/>
    <w:rsid w:val="00DE6149"/>
    <w:rsid w:val="00DF354B"/>
    <w:rsid w:val="00E00497"/>
    <w:rsid w:val="00E03A0F"/>
    <w:rsid w:val="00E07BEE"/>
    <w:rsid w:val="00E24C76"/>
    <w:rsid w:val="00E252B2"/>
    <w:rsid w:val="00E33863"/>
    <w:rsid w:val="00E349AA"/>
    <w:rsid w:val="00E36147"/>
    <w:rsid w:val="00E400A4"/>
    <w:rsid w:val="00E40A0A"/>
    <w:rsid w:val="00E56865"/>
    <w:rsid w:val="00E61094"/>
    <w:rsid w:val="00E75508"/>
    <w:rsid w:val="00E77CEE"/>
    <w:rsid w:val="00E861B2"/>
    <w:rsid w:val="00E87B7B"/>
    <w:rsid w:val="00E950C1"/>
    <w:rsid w:val="00EA72AA"/>
    <w:rsid w:val="00EC51EB"/>
    <w:rsid w:val="00EF2DA4"/>
    <w:rsid w:val="00F0220B"/>
    <w:rsid w:val="00F04103"/>
    <w:rsid w:val="00F051C5"/>
    <w:rsid w:val="00F116DA"/>
    <w:rsid w:val="00F11EA4"/>
    <w:rsid w:val="00F152AC"/>
    <w:rsid w:val="00F21381"/>
    <w:rsid w:val="00F2151B"/>
    <w:rsid w:val="00F40C9A"/>
    <w:rsid w:val="00F51F30"/>
    <w:rsid w:val="00F56F78"/>
    <w:rsid w:val="00F57B8A"/>
    <w:rsid w:val="00F63DC9"/>
    <w:rsid w:val="00F646C4"/>
    <w:rsid w:val="00F77320"/>
    <w:rsid w:val="00F81A94"/>
    <w:rsid w:val="00F908E7"/>
    <w:rsid w:val="00FA1704"/>
    <w:rsid w:val="00FA7D04"/>
    <w:rsid w:val="00FC2215"/>
    <w:rsid w:val="00FC3F21"/>
    <w:rsid w:val="00FC4B5E"/>
    <w:rsid w:val="00FC6D0E"/>
    <w:rsid w:val="00FD239F"/>
    <w:rsid w:val="00FE421B"/>
    <w:rsid w:val="00FE7A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9344F"/>
    <w:rPr>
      <w:rFonts w:ascii="Sylfaen" w:hAnsi="Sylfaen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rsid w:val="002F66B1"/>
    <w:rPr>
      <w:rFonts w:ascii="Courier New" w:hAnsi="Courier New"/>
      <w:lang w:val="en-US"/>
    </w:rPr>
  </w:style>
  <w:style w:type="character" w:styleId="Hyperlink">
    <w:name w:val="Hyperlink"/>
    <w:basedOn w:val="DefaultParagraphFont"/>
    <w:rsid w:val="002F66B1"/>
    <w:rPr>
      <w:color w:val="0000FF"/>
      <w:u w:val="single"/>
    </w:rPr>
  </w:style>
  <w:style w:type="character" w:styleId="CommentReference">
    <w:name w:val="annotation reference"/>
    <w:basedOn w:val="DefaultParagraphFont"/>
    <w:semiHidden/>
    <w:rsid w:val="007F3266"/>
    <w:rPr>
      <w:sz w:val="16"/>
      <w:szCs w:val="16"/>
    </w:rPr>
  </w:style>
  <w:style w:type="paragraph" w:styleId="CommentText">
    <w:name w:val="annotation text"/>
    <w:basedOn w:val="Normal"/>
    <w:semiHidden/>
    <w:rsid w:val="007F3266"/>
  </w:style>
  <w:style w:type="paragraph" w:styleId="CommentSubject">
    <w:name w:val="annotation subject"/>
    <w:basedOn w:val="CommentText"/>
    <w:next w:val="CommentText"/>
    <w:semiHidden/>
    <w:rsid w:val="007F3266"/>
    <w:rPr>
      <w:b/>
      <w:bCs/>
    </w:rPr>
  </w:style>
  <w:style w:type="paragraph" w:styleId="BalloonText">
    <w:name w:val="Balloon Text"/>
    <w:basedOn w:val="Normal"/>
    <w:semiHidden/>
    <w:rsid w:val="007F3266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066A5C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817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9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microsoft.com/office/2007/relationships/stylesWithEffects" Target="stylesWithEffects.xml"/><Relationship Id="rId7" Type="http://schemas.openxmlformats.org/officeDocument/2006/relationships/hyperlink" Target="mailto:VENKATESAN.82543@2free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1</Pages>
  <Words>831</Words>
  <Characters>473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/>
  <LinksUpToDate>false</LinksUpToDate>
  <CharactersWithSpaces>5559</CharactersWithSpaces>
  <SharedDoc>false</SharedDoc>
  <HLinks>
    <vt:vector size="6" baseType="variant">
      <vt:variant>
        <vt:i4>7077961</vt:i4>
      </vt:variant>
      <vt:variant>
        <vt:i4>0</vt:i4>
      </vt:variant>
      <vt:variant>
        <vt:i4>0</vt:i4>
      </vt:variant>
      <vt:variant>
        <vt:i4>5</vt:i4>
      </vt:variant>
      <vt:variant>
        <vt:lpwstr>mailto:venke2003@yahoo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naukri.com</dc:creator>
  <cp:lastModifiedBy>784812338</cp:lastModifiedBy>
  <cp:revision>32</cp:revision>
  <dcterms:created xsi:type="dcterms:W3CDTF">2016-06-18T05:58:00Z</dcterms:created>
  <dcterms:modified xsi:type="dcterms:W3CDTF">2017-11-24T07:53:00Z</dcterms:modified>
</cp:coreProperties>
</file>